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676E" w:rsidRPr="00E97C2C" w:rsidRDefault="004C676E" w:rsidP="00E97C2C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gramStart"/>
      <w:r w:rsidRPr="00E97C2C">
        <w:rPr>
          <w:rFonts w:ascii="Times New Roman" w:hAnsi="Times New Roman" w:cs="Times New Roman"/>
          <w:sz w:val="24"/>
          <w:szCs w:val="24"/>
        </w:rPr>
        <w:t>Supplementary Table 1.</w:t>
      </w:r>
      <w:proofErr w:type="gramEnd"/>
      <w:r w:rsidRPr="00E97C2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97C2C">
        <w:rPr>
          <w:rFonts w:ascii="Times New Roman" w:hAnsi="Times New Roman" w:cs="Times New Roman"/>
          <w:sz w:val="24"/>
          <w:szCs w:val="24"/>
        </w:rPr>
        <w:t xml:space="preserve">AHRR </w:t>
      </w:r>
      <w:r w:rsidR="00E97C2C" w:rsidRPr="00E97C2C">
        <w:rPr>
          <w:rFonts w:ascii="Times New Roman" w:hAnsi="Times New Roman" w:cs="Times New Roman"/>
          <w:sz w:val="24"/>
          <w:szCs w:val="24"/>
        </w:rPr>
        <w:t xml:space="preserve">and F2LR3 </w:t>
      </w:r>
      <w:proofErr w:type="spellStart"/>
      <w:r w:rsidRPr="00E97C2C">
        <w:rPr>
          <w:rFonts w:ascii="Times New Roman" w:hAnsi="Times New Roman" w:cs="Times New Roman"/>
          <w:sz w:val="24"/>
          <w:szCs w:val="24"/>
        </w:rPr>
        <w:t>CpG</w:t>
      </w:r>
      <w:proofErr w:type="spellEnd"/>
      <w:r w:rsidRPr="00E97C2C">
        <w:rPr>
          <w:rFonts w:ascii="Times New Roman" w:hAnsi="Times New Roman" w:cs="Times New Roman"/>
          <w:sz w:val="24"/>
          <w:szCs w:val="24"/>
        </w:rPr>
        <w:t xml:space="preserve"> sites and their association with smoking and PM</w:t>
      </w:r>
      <w:r w:rsidRPr="00123102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="00DA2333" w:rsidRPr="00E97C2C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E97C2C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5384" w:type="pct"/>
        <w:tblInd w:w="-180" w:type="dxa"/>
        <w:tblBorders>
          <w:bottom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00"/>
        <w:gridCol w:w="1296"/>
        <w:gridCol w:w="1326"/>
        <w:gridCol w:w="1302"/>
        <w:gridCol w:w="1233"/>
        <w:gridCol w:w="1484"/>
        <w:gridCol w:w="1052"/>
        <w:gridCol w:w="1446"/>
      </w:tblGrid>
      <w:tr w:rsidR="005B5440" w:rsidRPr="00DA2333" w:rsidTr="005B5440">
        <w:trPr>
          <w:trHeight w:val="330"/>
        </w:trPr>
        <w:tc>
          <w:tcPr>
            <w:tcW w:w="493" w:type="pct"/>
            <w:vMerge w:val="restart"/>
            <w:tcBorders>
              <w:top w:val="single" w:sz="4" w:space="0" w:color="auto"/>
            </w:tcBorders>
          </w:tcPr>
          <w:p w:rsidR="005B5440" w:rsidRPr="00DA2333" w:rsidRDefault="005B5440" w:rsidP="005B5440">
            <w:pPr>
              <w:widowControl w:val="0"/>
              <w:spacing w:before="360" w:after="0" w:line="240" w:lineRule="auto"/>
              <w:rPr>
                <w:rFonts w:ascii="Times New Roman" w:eastAsia="PMingLiU" w:hAnsi="Times New Roman" w:cs="Times New Roman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</w:rPr>
              <w:t xml:space="preserve">Gene </w:t>
            </w:r>
          </w:p>
        </w:tc>
        <w:tc>
          <w:tcPr>
            <w:tcW w:w="639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5B5440" w:rsidRPr="00DA2333" w:rsidRDefault="005B5440" w:rsidP="004C676E">
            <w:pPr>
              <w:widowControl w:val="0"/>
              <w:spacing w:after="0" w:line="240" w:lineRule="auto"/>
              <w:rPr>
                <w:rFonts w:ascii="Times New Roman" w:eastAsia="PMingLiU" w:hAnsi="Times New Roman" w:cs="Times New Roman"/>
                <w:sz w:val="24"/>
                <w:szCs w:val="24"/>
              </w:rPr>
            </w:pPr>
            <w:proofErr w:type="spellStart"/>
            <w:r w:rsidRPr="00DA2333">
              <w:rPr>
                <w:rFonts w:ascii="Times New Roman" w:eastAsia="PMingLiU" w:hAnsi="Times New Roman" w:cs="Times New Roman"/>
                <w:sz w:val="24"/>
                <w:szCs w:val="24"/>
              </w:rPr>
              <w:t>CpG</w:t>
            </w:r>
            <w:proofErr w:type="spellEnd"/>
            <w:r w:rsidRPr="00DA2333">
              <w:rPr>
                <w:rFonts w:ascii="Times New Roman" w:eastAsia="PMingLiU" w:hAnsi="Times New Roman" w:cs="Times New Roman"/>
                <w:sz w:val="24"/>
                <w:szCs w:val="24"/>
              </w:rPr>
              <w:t xml:space="preserve"> site</w:t>
            </w:r>
          </w:p>
        </w:tc>
        <w:tc>
          <w:tcPr>
            <w:tcW w:w="2636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B5440" w:rsidRPr="00DA2333" w:rsidRDefault="005B5440" w:rsidP="004C676E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Smoking status</w:t>
            </w:r>
          </w:p>
        </w:tc>
        <w:tc>
          <w:tcPr>
            <w:tcW w:w="1232" w:type="pct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5B5440" w:rsidRPr="00DA2333" w:rsidRDefault="005B5440" w:rsidP="004C676E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M</w:t>
            </w:r>
            <w:r w:rsidRPr="00DA233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vertAlign w:val="subscript"/>
              </w:rPr>
              <w:t>2.5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vMerge/>
          </w:tcPr>
          <w:p w:rsidR="005B5440" w:rsidRPr="00DA2333" w:rsidRDefault="005B5440" w:rsidP="004C676E">
            <w:pPr>
              <w:widowControl w:val="0"/>
              <w:spacing w:after="0" w:line="240" w:lineRule="auto"/>
              <w:rPr>
                <w:rFonts w:ascii="Times New Roman" w:eastAsia="PMingLiU" w:hAnsi="Times New Roman" w:cs="Times New Roman"/>
                <w:sz w:val="24"/>
                <w:szCs w:val="24"/>
              </w:rPr>
            </w:pPr>
          </w:p>
        </w:tc>
        <w:tc>
          <w:tcPr>
            <w:tcW w:w="639" w:type="pct"/>
            <w:vMerge/>
            <w:shd w:val="clear" w:color="auto" w:fill="auto"/>
            <w:noWrap/>
            <w:vAlign w:val="center"/>
            <w:hideMark/>
          </w:tcPr>
          <w:p w:rsidR="005B5440" w:rsidRPr="00DA2333" w:rsidRDefault="005B5440" w:rsidP="004C676E">
            <w:pPr>
              <w:widowControl w:val="0"/>
              <w:spacing w:after="0" w:line="240" w:lineRule="auto"/>
              <w:rPr>
                <w:rFonts w:ascii="Times New Roman" w:eastAsia="PMingLiU" w:hAnsi="Times New Roman" w:cs="Times New Roman"/>
                <w:sz w:val="24"/>
                <w:szCs w:val="24"/>
              </w:rPr>
            </w:pPr>
          </w:p>
        </w:tc>
        <w:tc>
          <w:tcPr>
            <w:tcW w:w="129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5440" w:rsidRPr="00DA2333" w:rsidRDefault="005B5440" w:rsidP="004C676E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Former </w:t>
            </w:r>
          </w:p>
        </w:tc>
        <w:tc>
          <w:tcPr>
            <w:tcW w:w="134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5440" w:rsidRPr="00DA2333" w:rsidRDefault="005B5440" w:rsidP="004C676E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Current </w:t>
            </w:r>
          </w:p>
        </w:tc>
        <w:tc>
          <w:tcPr>
            <w:tcW w:w="1232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5440" w:rsidRPr="00DA2333" w:rsidRDefault="005B5440" w:rsidP="004C676E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vMerge/>
            <w:tcBorders>
              <w:bottom w:val="single" w:sz="4" w:space="0" w:color="auto"/>
            </w:tcBorders>
          </w:tcPr>
          <w:p w:rsidR="005B5440" w:rsidRPr="00DA2333" w:rsidRDefault="005B5440" w:rsidP="004C676E">
            <w:pPr>
              <w:spacing w:after="0" w:line="240" w:lineRule="auto"/>
              <w:rPr>
                <w:rFonts w:ascii="Times New Roman" w:eastAsia="PMingLiU" w:hAnsi="Times New Roman" w:cs="Times New Roman"/>
                <w:sz w:val="24"/>
                <w:szCs w:val="24"/>
              </w:rPr>
            </w:pPr>
          </w:p>
        </w:tc>
        <w:tc>
          <w:tcPr>
            <w:tcW w:w="639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5440" w:rsidRPr="00DA2333" w:rsidRDefault="005B5440" w:rsidP="004C676E">
            <w:pPr>
              <w:spacing w:after="0" w:line="240" w:lineRule="auto"/>
              <w:rPr>
                <w:rFonts w:ascii="Times New Roman" w:eastAsia="PMingLiU" w:hAnsi="Times New Roman" w:cs="Times New Roman"/>
                <w:sz w:val="24"/>
                <w:szCs w:val="24"/>
              </w:rPr>
            </w:pPr>
          </w:p>
        </w:tc>
        <w:tc>
          <w:tcPr>
            <w:tcW w:w="6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5440" w:rsidRPr="00DA2333" w:rsidRDefault="005B5440" w:rsidP="004C676E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</w:p>
        </w:tc>
        <w:tc>
          <w:tcPr>
            <w:tcW w:w="6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5440" w:rsidRPr="00DA2333" w:rsidRDefault="005B5440" w:rsidP="004C676E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6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5440" w:rsidRPr="00DA2333" w:rsidRDefault="005B5440" w:rsidP="004C676E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</w:p>
        </w:tc>
        <w:tc>
          <w:tcPr>
            <w:tcW w:w="73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5440" w:rsidRPr="00DA2333" w:rsidRDefault="005B5440" w:rsidP="004C676E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5440" w:rsidRPr="00DA2333" w:rsidRDefault="005B5440" w:rsidP="004C676E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</w:p>
        </w:tc>
        <w:tc>
          <w:tcPr>
            <w:tcW w:w="7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5440" w:rsidRPr="00DA2333" w:rsidRDefault="005B5440" w:rsidP="004C676E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-value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5B5440" w:rsidRDefault="00016F16" w:rsidP="004C676E">
            <w:pPr>
              <w:spacing w:after="0" w:line="240" w:lineRule="auto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5B5440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cg0557592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5B5440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-0.0390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5B5440" w:rsidRDefault="00241ECE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&lt;0.00001</w:t>
            </w:r>
            <w:r w:rsidR="00443F05"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*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5B5440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-0.1753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5B5440" w:rsidRDefault="00241ECE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&lt;0.00001</w:t>
            </w:r>
            <w:r w:rsidR="00443F05"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5B5440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-0.0014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5B5440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0.00001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5B5440" w:rsidRDefault="00016F16" w:rsidP="004C676E">
            <w:pPr>
              <w:spacing w:after="0" w:line="240" w:lineRule="auto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43F05" w:rsidRPr="005B5440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cg23576855</w:t>
            </w:r>
          </w:p>
        </w:tc>
        <w:tc>
          <w:tcPr>
            <w:tcW w:w="6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43F05" w:rsidRPr="005B5440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-0.03519</w:t>
            </w:r>
          </w:p>
        </w:tc>
        <w:tc>
          <w:tcPr>
            <w:tcW w:w="6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43F05" w:rsidRPr="005B5440" w:rsidRDefault="00241ECE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&lt;0.00001</w:t>
            </w:r>
            <w:r w:rsidR="00443F05"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**</w:t>
            </w:r>
          </w:p>
        </w:tc>
        <w:tc>
          <w:tcPr>
            <w:tcW w:w="6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43F05" w:rsidRPr="005B5440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-0.14079</w:t>
            </w:r>
          </w:p>
        </w:tc>
        <w:tc>
          <w:tcPr>
            <w:tcW w:w="73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43F05" w:rsidRPr="005B5440" w:rsidRDefault="00241ECE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&lt;0.00001</w:t>
            </w:r>
            <w:r w:rsidR="00443F05"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**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43F05" w:rsidRPr="005B5440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-0.00139</w:t>
            </w:r>
          </w:p>
        </w:tc>
        <w:tc>
          <w:tcPr>
            <w:tcW w:w="7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43F05" w:rsidRPr="005B5440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0.00005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593481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676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3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195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6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280668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60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534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204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670353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873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47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366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4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4551776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77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436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229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1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564820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66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763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341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8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116113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94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42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487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7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125865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307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4661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38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2862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413511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873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251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68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4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48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2944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728715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47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721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188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1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1813876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7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326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30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802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985418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3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759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41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3206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963413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36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080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71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757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8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860625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2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6431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588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151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6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498041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3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380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964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08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1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861597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73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952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142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23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3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621932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5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945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7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47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6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155755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357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61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48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6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652965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3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257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66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4551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2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685062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36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4601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81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26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7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356907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50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46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3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237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21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7166056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393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171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2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973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820537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49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2147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953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7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421912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57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393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73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9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744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190277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41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1851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170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3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524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114416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2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937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82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9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2314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436983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80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2295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259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98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1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006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176398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61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718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78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65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08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084112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97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82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9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194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4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031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073133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29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814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367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7548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794365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9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28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232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3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7496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3916896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116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325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370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39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9989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lastRenderedPageBreak/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189908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126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42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256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4355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155439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52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2927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120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1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3298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698775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967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4088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210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9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2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6672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778097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9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813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3745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6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724018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0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749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809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604777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0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94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626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9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493969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4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15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6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796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966243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686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5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082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660555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049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18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6953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9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731021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765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4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940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6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370777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5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097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418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1446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5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498204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67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382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395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340447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0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534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9764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2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947016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0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717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6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354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68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713703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6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7619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5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272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58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197040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77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045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045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8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575893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4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027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688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637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9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25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907801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61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612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62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8856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4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468869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175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1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9205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6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5655106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546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0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9009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69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648719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23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869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3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006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7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062992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07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353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5044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420214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48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059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49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4134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7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871412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3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783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2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6194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3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3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235652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1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455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1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479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6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7472786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36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9428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8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5903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7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406699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2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21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0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469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7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293795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45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718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53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42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3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269802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3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691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6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45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59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1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940589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7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571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396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188088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376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0128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7279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3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907808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7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8829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135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1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468496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34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7649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0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67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958412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9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799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8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9815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161005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2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480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4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025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6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604969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23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6138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5599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7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633687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1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3868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8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3533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0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480709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6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32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28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5355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lastRenderedPageBreak/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695419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0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156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8266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584281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4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0331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5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8316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6035956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4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834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85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2658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409091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5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978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215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6821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890282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5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846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198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0*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0556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203083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2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4413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5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173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5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030063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58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501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85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179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113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4141806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6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393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51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386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2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4186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293788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7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30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59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6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69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069955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4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763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66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994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4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12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851994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7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927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8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789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662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284574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2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103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9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4726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8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114881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1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795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1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459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45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445320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2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121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30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254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4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18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680263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29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702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24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2574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8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3335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235622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35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246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553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908439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9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500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5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965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8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029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208839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27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7038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18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325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9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4557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413045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7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677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7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876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757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425603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2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618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3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5786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8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992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189442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5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546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4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528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2638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360401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3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632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1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3006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81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552765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7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777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9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514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6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72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559743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6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315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3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533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9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2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947860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7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7709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65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288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7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2876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097609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675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728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6839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9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38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281605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2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8028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8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478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3626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618995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77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2659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6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20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744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144575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7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7989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3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4246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9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41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744892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731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42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562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45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657772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8518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360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2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12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617227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7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7589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8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4126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3085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238515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57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1311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75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681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6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91*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2103736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2296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8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983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7053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667854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66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259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38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991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509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043315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61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517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1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050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2397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469098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03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2713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4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3495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807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738611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4492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8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049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7387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lastRenderedPageBreak/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109776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46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96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86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37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0866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9338136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4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1251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91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74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0074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650137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1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3788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2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076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5726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489112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698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60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1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5557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445412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1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2481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50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518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8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8289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444891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370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52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806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0972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114199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366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2607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8295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858436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754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31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3227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8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9767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551632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98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488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205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3266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1633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356163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26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43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3622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878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220218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78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529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94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399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8955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086992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6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017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8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4264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8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0242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798958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6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977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7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4874*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1667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197274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82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667*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937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7254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220703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812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9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541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2275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516849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46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427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12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566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9224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944270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83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957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5756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808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945431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956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006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5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6623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4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3087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607605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8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323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95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7403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9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7508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302397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47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906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55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802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5144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4021706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7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582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7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825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7343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162302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9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4481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68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111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3062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8491376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7738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5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348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7317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464712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6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481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67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403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5098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629415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26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298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60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4303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8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1494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880277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8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768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0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839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6948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034436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8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550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3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0724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4704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349102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8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831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3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177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1247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389152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664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8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212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7857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724848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3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157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30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589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9453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408118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77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7338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3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5949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8622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632089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03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340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38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6059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0082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195814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6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946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7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6785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7379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603694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030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8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190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2889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560119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67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371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7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324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0104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6896326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23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508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7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5093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798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487930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713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6178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65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614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3265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766841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5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4341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4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2015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8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2555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lastRenderedPageBreak/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471479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3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148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44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599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5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6673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296178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66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456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1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712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8926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4744022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8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5507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56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8644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8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0033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9874656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613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982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8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976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1558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252741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8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0119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08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0324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3223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823831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3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937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2128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1049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1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6977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040175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17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59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1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263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9521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885854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3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3909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68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414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6643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543011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7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716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8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5494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9952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891683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96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5491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120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154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0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9261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594560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35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862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7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3994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5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5689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699519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1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419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8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644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2591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0310920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86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778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139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862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3127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637164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1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4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0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975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4002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4286878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2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886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9759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4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9532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854160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8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514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6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1175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7282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157146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9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3130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7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4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0918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608185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62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686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74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571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7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5139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7599136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59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76133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491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2613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8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0453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615A00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6325394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29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9312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317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8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0087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182740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21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0488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3535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3927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3275321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85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7436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55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4951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2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205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0554397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81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2041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716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18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5673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495595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92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482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67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7278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59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60458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2746461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6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2241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38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8579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3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83931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5179499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319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1797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2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3485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7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9961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9039843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14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425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4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8643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21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5975</w:t>
            </w:r>
          </w:p>
        </w:tc>
      </w:tr>
      <w:tr w:rsidR="00615A00" w:rsidRPr="00DA2333" w:rsidTr="005B5440">
        <w:trPr>
          <w:trHeight w:val="152"/>
        </w:trPr>
        <w:tc>
          <w:tcPr>
            <w:tcW w:w="493" w:type="pct"/>
            <w:tcBorders>
              <w:top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19772705</w:t>
            </w:r>
          </w:p>
        </w:tc>
        <w:tc>
          <w:tcPr>
            <w:tcW w:w="65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123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42824</w:t>
            </w:r>
          </w:p>
        </w:tc>
        <w:tc>
          <w:tcPr>
            <w:tcW w:w="6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-0.00002</w:t>
            </w:r>
          </w:p>
        </w:tc>
        <w:tc>
          <w:tcPr>
            <w:tcW w:w="7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9214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6</w:t>
            </w:r>
          </w:p>
        </w:tc>
        <w:tc>
          <w:tcPr>
            <w:tcW w:w="7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50305</w:t>
            </w:r>
          </w:p>
        </w:tc>
      </w:tr>
      <w:tr w:rsidR="00615A0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</w:tcBorders>
          </w:tcPr>
          <w:p w:rsidR="00443F05" w:rsidRPr="00DA2333" w:rsidRDefault="00615A00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AHRR</w:t>
            </w:r>
          </w:p>
        </w:tc>
        <w:tc>
          <w:tcPr>
            <w:tcW w:w="6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cg04023872</w:t>
            </w:r>
          </w:p>
        </w:tc>
        <w:tc>
          <w:tcPr>
            <w:tcW w:w="6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7</w:t>
            </w:r>
          </w:p>
        </w:tc>
        <w:tc>
          <w:tcPr>
            <w:tcW w:w="6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14</w:t>
            </w:r>
          </w:p>
        </w:tc>
        <w:tc>
          <w:tcPr>
            <w:tcW w:w="6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1</w:t>
            </w:r>
          </w:p>
        </w:tc>
        <w:tc>
          <w:tcPr>
            <w:tcW w:w="73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99382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00005</w:t>
            </w:r>
          </w:p>
        </w:tc>
        <w:tc>
          <w:tcPr>
            <w:tcW w:w="7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43F05" w:rsidRPr="00DA2333" w:rsidRDefault="00443F05" w:rsidP="004C676E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 w:rsidRPr="00DA2333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0.20798</w:t>
            </w:r>
          </w:p>
        </w:tc>
      </w:tr>
      <w:tr w:rsidR="00615A00" w:rsidRPr="005B5440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</w:tcBorders>
          </w:tcPr>
          <w:p w:rsidR="00615A00" w:rsidRPr="005B5440" w:rsidRDefault="00615A00" w:rsidP="00615A00">
            <w:pPr>
              <w:spacing w:after="0" w:line="240" w:lineRule="auto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F2RL3</w:t>
            </w:r>
          </w:p>
        </w:tc>
        <w:tc>
          <w:tcPr>
            <w:tcW w:w="6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15A00" w:rsidRPr="005B5440" w:rsidRDefault="00615A00" w:rsidP="00615A00">
            <w:pPr>
              <w:spacing w:after="0" w:line="240" w:lineRule="auto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g03636183</w:t>
            </w:r>
          </w:p>
        </w:tc>
        <w:tc>
          <w:tcPr>
            <w:tcW w:w="6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15A00" w:rsidRPr="005B5440" w:rsidRDefault="00615A00" w:rsidP="00615A00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-0.02371</w:t>
            </w:r>
          </w:p>
        </w:tc>
        <w:tc>
          <w:tcPr>
            <w:tcW w:w="6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15A00" w:rsidRPr="005B5440" w:rsidRDefault="00615A00" w:rsidP="00615A00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&lt;0.00001**</w:t>
            </w:r>
          </w:p>
        </w:tc>
        <w:tc>
          <w:tcPr>
            <w:tcW w:w="6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15A00" w:rsidRPr="005B5440" w:rsidRDefault="00615A00" w:rsidP="00615A00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-0.08369</w:t>
            </w:r>
          </w:p>
        </w:tc>
        <w:tc>
          <w:tcPr>
            <w:tcW w:w="73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15A00" w:rsidRPr="005B5440" w:rsidRDefault="00615A00" w:rsidP="00615A00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&lt;0.00001**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15A00" w:rsidRPr="005B5440" w:rsidRDefault="00615A00" w:rsidP="00615A00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-0.00101</w:t>
            </w:r>
          </w:p>
        </w:tc>
        <w:tc>
          <w:tcPr>
            <w:tcW w:w="7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15A00" w:rsidRPr="005B5440" w:rsidRDefault="00615A00" w:rsidP="00615A00">
            <w:pPr>
              <w:widowControl w:val="0"/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.00000264**</w:t>
            </w:r>
          </w:p>
        </w:tc>
      </w:tr>
      <w:tr w:rsidR="00615A00" w:rsidRPr="005B5440" w:rsidTr="005B5440">
        <w:trPr>
          <w:trHeight w:val="116"/>
        </w:trPr>
        <w:tc>
          <w:tcPr>
            <w:tcW w:w="493" w:type="pct"/>
            <w:tcBorders>
              <w:top w:val="single" w:sz="4" w:space="0" w:color="auto"/>
            </w:tcBorders>
          </w:tcPr>
          <w:p w:rsidR="00615A00" w:rsidRPr="005B5440" w:rsidRDefault="00615A00" w:rsidP="00615A00">
            <w:pPr>
              <w:spacing w:after="0" w:line="240" w:lineRule="auto"/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</w:pPr>
            <w:r w:rsidRPr="005B5440">
              <w:rPr>
                <w:rFonts w:ascii="Times New Roman" w:eastAsia="PMingLiU" w:hAnsi="Times New Roman" w:cs="Times New Roman"/>
                <w:b/>
                <w:color w:val="000000"/>
                <w:kern w:val="2"/>
                <w:sz w:val="24"/>
                <w:szCs w:val="24"/>
              </w:rPr>
              <w:t>F2RL3</w:t>
            </w:r>
          </w:p>
        </w:tc>
        <w:tc>
          <w:tcPr>
            <w:tcW w:w="6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15A00" w:rsidRPr="005B5440" w:rsidRDefault="00615A00" w:rsidP="00615A00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g21911711</w:t>
            </w:r>
          </w:p>
        </w:tc>
        <w:tc>
          <w:tcPr>
            <w:tcW w:w="6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15A00" w:rsidRPr="005B5440" w:rsidRDefault="00615A00" w:rsidP="00615A0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-0.02023</w:t>
            </w:r>
          </w:p>
        </w:tc>
        <w:tc>
          <w:tcPr>
            <w:tcW w:w="6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15A00" w:rsidRPr="005B5440" w:rsidRDefault="00615A00" w:rsidP="00615A0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&lt;0.00001**</w:t>
            </w:r>
          </w:p>
        </w:tc>
        <w:tc>
          <w:tcPr>
            <w:tcW w:w="6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15A00" w:rsidRPr="005B5440" w:rsidRDefault="00615A00" w:rsidP="00615A0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-0.04782</w:t>
            </w:r>
          </w:p>
        </w:tc>
        <w:tc>
          <w:tcPr>
            <w:tcW w:w="73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15A00" w:rsidRPr="005B5440" w:rsidRDefault="00615A00" w:rsidP="00615A0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&lt;0.00001**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15A00" w:rsidRPr="005B5440" w:rsidRDefault="00615A00" w:rsidP="00615A0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-0.00066</w:t>
            </w:r>
          </w:p>
        </w:tc>
        <w:tc>
          <w:tcPr>
            <w:tcW w:w="7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15A00" w:rsidRPr="005B5440" w:rsidRDefault="00615A00" w:rsidP="00615A0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B544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.00018243**</w:t>
            </w:r>
          </w:p>
        </w:tc>
      </w:tr>
      <w:tr w:rsidR="005B5440" w:rsidRPr="00DA2333" w:rsidTr="005B5440">
        <w:trPr>
          <w:trHeight w:val="341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615A00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04259305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731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5B544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6670*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1105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6261**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056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4301**</w:t>
            </w:r>
          </w:p>
        </w:tc>
      </w:tr>
      <w:tr w:rsidR="00E02884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10765427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439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5824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255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.00001**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049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26363**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15159987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162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220834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2222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.00001**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04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669627*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13751927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121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068343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226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012389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039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0004**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08200625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272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277549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664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030501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052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5438**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03046327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277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728309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0856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992128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053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.00001**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23948016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5707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611076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43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19734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811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.00001**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lastRenderedPageBreak/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05211836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174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234909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7431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19749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587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0003**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08067617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9193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0611878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73876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010942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417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.00001**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14753355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14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932198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03431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940045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48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.00001**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25211934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6734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3894367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25187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626041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277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.00001**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19006008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4897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987484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5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941328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439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.00001**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10256336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03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185715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25554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665034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629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.00001**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23344409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222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263611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474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020938*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027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55193*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14021375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047296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447342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17708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4489679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15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409159*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03517458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052976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968119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9591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422784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025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00366*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15025569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128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6477872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795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770175*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0067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8756703</w:t>
            </w:r>
          </w:p>
        </w:tc>
      </w:tr>
      <w:tr w:rsidR="005B5440" w:rsidRPr="00DA2333" w:rsidTr="005B5440">
        <w:trPr>
          <w:trHeight w:val="330"/>
        </w:trPr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15A00" w:rsidRPr="00DA2333" w:rsidRDefault="00615A00" w:rsidP="00E02884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</w:rPr>
              <w:t>F2LR3</w:t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08066035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70012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419033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02013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217801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008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15A00" w:rsidRPr="00DA2333" w:rsidRDefault="00615A00" w:rsidP="00E02884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231131</w:t>
            </w:r>
          </w:p>
        </w:tc>
      </w:tr>
    </w:tbl>
    <w:p w:rsidR="004C676E" w:rsidRPr="00DA2333" w:rsidRDefault="007C5525" w:rsidP="00DD6BFB">
      <w:pPr>
        <w:spacing w:after="0"/>
        <w:rPr>
          <w:rFonts w:ascii="Times New Roman" w:hAnsi="Times New Roman" w:cs="Times New Roman"/>
          <w:sz w:val="24"/>
          <w:szCs w:val="24"/>
        </w:rPr>
        <w:sectPr w:rsidR="004C676E" w:rsidRPr="00DA2333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DA2333">
        <w:rPr>
          <w:rFonts w:ascii="Times New Roman" w:eastAsia="PMingLiU" w:hAnsi="Times New Roman" w:cs="Times New Roman"/>
          <w:color w:val="000000"/>
          <w:sz w:val="24"/>
          <w:szCs w:val="24"/>
        </w:rPr>
        <w:t>* signifies P&lt;0.05 and ** signifies P&lt;</w:t>
      </w:r>
      <w:r w:rsidR="005177C5" w:rsidRPr="005177C5">
        <w:rPr>
          <w:rFonts w:ascii="Times New Roman" w:eastAsia="PMingLiU" w:hAnsi="Times New Roman" w:cs="Times New Roman"/>
          <w:color w:val="000000"/>
          <w:sz w:val="24"/>
          <w:szCs w:val="24"/>
        </w:rPr>
        <w:t>0.00028409</w:t>
      </w:r>
      <w:r w:rsidRPr="00DA2333">
        <w:rPr>
          <w:rFonts w:ascii="Times New Roman" w:eastAsia="PMingLiU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DA2333">
        <w:rPr>
          <w:rFonts w:ascii="Times New Roman" w:eastAsia="PMingLiU" w:hAnsi="Times New Roman" w:cs="Times New Roman"/>
          <w:color w:val="000000"/>
          <w:sz w:val="24"/>
          <w:szCs w:val="24"/>
        </w:rPr>
        <w:t>Bonferroni</w:t>
      </w:r>
      <w:proofErr w:type="spellEnd"/>
      <w:r w:rsidRPr="00DA2333">
        <w:rPr>
          <w:rFonts w:ascii="Times New Roman" w:eastAsia="PMingLiU" w:hAnsi="Times New Roman" w:cs="Times New Roman"/>
          <w:color w:val="000000"/>
          <w:sz w:val="24"/>
          <w:szCs w:val="24"/>
        </w:rPr>
        <w:t xml:space="preserve"> correction)</w:t>
      </w:r>
    </w:p>
    <w:p w:rsidR="009055A4" w:rsidRPr="00DA2333" w:rsidRDefault="000337A9" w:rsidP="00DD6BFB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DA2333"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9055A4" w:rsidRPr="00DA2333">
        <w:rPr>
          <w:rFonts w:ascii="Times New Roman" w:hAnsi="Times New Roman" w:cs="Times New Roman"/>
          <w:sz w:val="24"/>
          <w:szCs w:val="24"/>
        </w:rPr>
        <w:t xml:space="preserve">Table </w:t>
      </w:r>
      <w:r w:rsidR="008A0EAA">
        <w:rPr>
          <w:rFonts w:ascii="Times New Roman" w:hAnsi="Times New Roman" w:cs="Times New Roman"/>
          <w:sz w:val="24"/>
          <w:szCs w:val="24"/>
        </w:rPr>
        <w:t>2</w:t>
      </w:r>
      <w:r w:rsidR="00540421" w:rsidRPr="00DA2333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540421" w:rsidRPr="00DA233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40421" w:rsidRPr="00DA2333">
        <w:rPr>
          <w:rFonts w:ascii="Times New Roman" w:hAnsi="Times New Roman" w:cs="Times New Roman"/>
          <w:sz w:val="24"/>
          <w:szCs w:val="24"/>
        </w:rPr>
        <w:t>Multiple linear regression analysis showing the association of smoking and PM</w:t>
      </w:r>
      <w:r w:rsidR="00540421" w:rsidRPr="00DA2333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="007D39F8" w:rsidRPr="00DA2333">
        <w:rPr>
          <w:rFonts w:ascii="Times New Roman" w:hAnsi="Times New Roman" w:cs="Times New Roman"/>
          <w:sz w:val="24"/>
          <w:szCs w:val="24"/>
        </w:rPr>
        <w:t xml:space="preserve"> with </w:t>
      </w:r>
      <w:r w:rsidR="002C1E0F">
        <w:rPr>
          <w:rFonts w:ascii="Times New Roman" w:hAnsi="Times New Roman" w:cs="Times New Roman"/>
          <w:sz w:val="24"/>
          <w:szCs w:val="24"/>
        </w:rPr>
        <w:t xml:space="preserve">F2RL3 </w:t>
      </w:r>
      <w:r w:rsidR="007D39F8" w:rsidRPr="00DA2333">
        <w:rPr>
          <w:rFonts w:ascii="Times New Roman" w:eastAsia="Times New Roman" w:hAnsi="Times New Roman" w:cs="Times New Roman"/>
          <w:color w:val="000000"/>
          <w:sz w:val="24"/>
          <w:szCs w:val="24"/>
        </w:rPr>
        <w:t>cg03636183</w:t>
      </w:r>
      <w:r w:rsidR="00E706C0" w:rsidRPr="00DA233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40421" w:rsidRPr="00DA2333">
        <w:rPr>
          <w:rFonts w:ascii="Times New Roman" w:hAnsi="Times New Roman" w:cs="Times New Roman"/>
          <w:sz w:val="24"/>
          <w:szCs w:val="24"/>
        </w:rPr>
        <w:t>methylation in the study participants.</w:t>
      </w:r>
      <w:proofErr w:type="gramEnd"/>
    </w:p>
    <w:tbl>
      <w:tblPr>
        <w:tblW w:w="5096" w:type="pct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47"/>
        <w:gridCol w:w="1843"/>
        <w:gridCol w:w="1199"/>
        <w:gridCol w:w="1474"/>
        <w:gridCol w:w="1197"/>
      </w:tblGrid>
      <w:tr w:rsidR="00016F16" w:rsidRPr="00DA2333" w:rsidTr="00615A00">
        <w:trPr>
          <w:trHeight w:val="283"/>
          <w:jc w:val="center"/>
        </w:trPr>
        <w:tc>
          <w:tcPr>
            <w:tcW w:w="2073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16F16" w:rsidRPr="00DA2333" w:rsidRDefault="00016F16" w:rsidP="0001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155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16F16" w:rsidRPr="00DA2333" w:rsidRDefault="00016F16" w:rsidP="0001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 1</w:t>
            </w:r>
          </w:p>
        </w:tc>
        <w:tc>
          <w:tcPr>
            <w:tcW w:w="136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16F16" w:rsidRPr="00DA2333" w:rsidRDefault="00016F16" w:rsidP="0001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 2</w:t>
            </w:r>
          </w:p>
        </w:tc>
      </w:tr>
      <w:tr w:rsidR="00016F16" w:rsidRPr="00DA2333" w:rsidTr="00615A00">
        <w:trPr>
          <w:trHeight w:val="283"/>
          <w:jc w:val="center"/>
        </w:trPr>
        <w:tc>
          <w:tcPr>
            <w:tcW w:w="2073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6F16" w:rsidRPr="00DA2333" w:rsidRDefault="00016F16" w:rsidP="0001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16F16" w:rsidRPr="00DA2333" w:rsidRDefault="00016F16" w:rsidP="0001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β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16F16" w:rsidRPr="00DA2333" w:rsidRDefault="00016F16" w:rsidP="0001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7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16F16" w:rsidRPr="00DA2333" w:rsidRDefault="00016F16" w:rsidP="0001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β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16F16" w:rsidRPr="00DA2333" w:rsidRDefault="00016F16" w:rsidP="0001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-value</w:t>
            </w:r>
          </w:p>
        </w:tc>
      </w:tr>
      <w:tr w:rsidR="002C1E0F" w:rsidRPr="00DA2333" w:rsidTr="00016F16">
        <w:trPr>
          <w:trHeight w:val="283"/>
          <w:jc w:val="center"/>
        </w:trPr>
        <w:tc>
          <w:tcPr>
            <w:tcW w:w="2073" w:type="pct"/>
            <w:tcBorders>
              <w:top w:val="single" w:sz="4" w:space="0" w:color="auto"/>
            </w:tcBorders>
            <w:vAlign w:val="center"/>
            <w:hideMark/>
          </w:tcPr>
          <w:p w:rsidR="002C1E0F" w:rsidRPr="00DA2333" w:rsidRDefault="002C1E0F" w:rsidP="008C20C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Smoking status (Reference: Never)</w:t>
            </w:r>
          </w:p>
        </w:tc>
        <w:tc>
          <w:tcPr>
            <w:tcW w:w="944" w:type="pct"/>
            <w:tcBorders>
              <w:top w:val="single" w:sz="4" w:space="0" w:color="auto"/>
            </w:tcBorders>
          </w:tcPr>
          <w:p w:rsidR="002C1E0F" w:rsidRPr="00DA2333" w:rsidRDefault="002C1E0F" w:rsidP="008C20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14" w:type="pct"/>
            <w:tcBorders>
              <w:top w:val="single" w:sz="4" w:space="0" w:color="auto"/>
            </w:tcBorders>
          </w:tcPr>
          <w:p w:rsidR="002C1E0F" w:rsidRPr="00DA2333" w:rsidRDefault="002C1E0F" w:rsidP="008C20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5" w:type="pct"/>
            <w:tcBorders>
              <w:top w:val="single" w:sz="4" w:space="0" w:color="auto"/>
              <w:bottom w:val="nil"/>
            </w:tcBorders>
          </w:tcPr>
          <w:p w:rsidR="002C1E0F" w:rsidRPr="00DA2333" w:rsidRDefault="002C1E0F" w:rsidP="008C20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13" w:type="pct"/>
            <w:tcBorders>
              <w:top w:val="single" w:sz="4" w:space="0" w:color="auto"/>
              <w:bottom w:val="nil"/>
            </w:tcBorders>
          </w:tcPr>
          <w:p w:rsidR="002C1E0F" w:rsidRPr="00DA2333" w:rsidRDefault="002C1E0F" w:rsidP="008C20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08E6" w:rsidRPr="00DA2333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  <w:hideMark/>
          </w:tcPr>
          <w:p w:rsidR="004908E6" w:rsidRPr="00DA2333" w:rsidRDefault="004908E6" w:rsidP="004908E6">
            <w:pPr>
              <w:spacing w:after="0" w:line="240" w:lineRule="auto"/>
              <w:ind w:firstLine="18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mer</w:t>
            </w:r>
          </w:p>
        </w:tc>
        <w:tc>
          <w:tcPr>
            <w:tcW w:w="944" w:type="pct"/>
          </w:tcPr>
          <w:p w:rsidR="004908E6" w:rsidRPr="00DA2333" w:rsidRDefault="004908E6" w:rsidP="004908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2371</w:t>
            </w:r>
          </w:p>
        </w:tc>
        <w:tc>
          <w:tcPr>
            <w:tcW w:w="614" w:type="pct"/>
          </w:tcPr>
          <w:p w:rsidR="004908E6" w:rsidRPr="00DA2333" w:rsidRDefault="004908E6" w:rsidP="004908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01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4908E6" w:rsidRDefault="004908E6" w:rsidP="004908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1052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</w:tcPr>
          <w:p w:rsidR="004908E6" w:rsidRDefault="004908E6" w:rsidP="004908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0</w:t>
            </w:r>
          </w:p>
        </w:tc>
      </w:tr>
      <w:tr w:rsidR="004908E6" w:rsidRPr="00DA2333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  <w:hideMark/>
          </w:tcPr>
          <w:p w:rsidR="004908E6" w:rsidRPr="00DA2333" w:rsidRDefault="004908E6" w:rsidP="004908E6">
            <w:pPr>
              <w:spacing w:after="0" w:line="240" w:lineRule="auto"/>
              <w:ind w:firstLine="18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rrent</w:t>
            </w:r>
          </w:p>
        </w:tc>
        <w:tc>
          <w:tcPr>
            <w:tcW w:w="944" w:type="pct"/>
          </w:tcPr>
          <w:p w:rsidR="004908E6" w:rsidRPr="00DA2333" w:rsidRDefault="004908E6" w:rsidP="004908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8369</w:t>
            </w:r>
          </w:p>
        </w:tc>
        <w:tc>
          <w:tcPr>
            <w:tcW w:w="614" w:type="pct"/>
          </w:tcPr>
          <w:p w:rsidR="004908E6" w:rsidRPr="00DA2333" w:rsidRDefault="004908E6" w:rsidP="004908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01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4908E6" w:rsidRDefault="004908E6" w:rsidP="004908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2449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</w:tcPr>
          <w:p w:rsidR="004908E6" w:rsidRDefault="004908E6" w:rsidP="004908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4908E6" w:rsidRPr="00DA2333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</w:tcPr>
          <w:p w:rsidR="004908E6" w:rsidRPr="00DA2333" w:rsidRDefault="004908E6" w:rsidP="008C20CC">
            <w:pPr>
              <w:spacing w:after="0" w:line="240" w:lineRule="auto"/>
              <w:ind w:firstLine="18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P-trend</w:t>
            </w:r>
          </w:p>
        </w:tc>
        <w:tc>
          <w:tcPr>
            <w:tcW w:w="1558" w:type="pct"/>
            <w:gridSpan w:val="2"/>
            <w:shd w:val="clear" w:color="auto" w:fill="auto"/>
          </w:tcPr>
          <w:p w:rsidR="004908E6" w:rsidRPr="00DA2333" w:rsidRDefault="004908E6" w:rsidP="008C20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  <w:tc>
          <w:tcPr>
            <w:tcW w:w="1368" w:type="pct"/>
            <w:gridSpan w:val="2"/>
            <w:tcBorders>
              <w:top w:val="nil"/>
              <w:bottom w:val="nil"/>
            </w:tcBorders>
          </w:tcPr>
          <w:p w:rsidR="004908E6" w:rsidRPr="00DA2333" w:rsidRDefault="004908E6" w:rsidP="008C20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2C1E0F" w:rsidRPr="00DA2333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  <w:hideMark/>
          </w:tcPr>
          <w:p w:rsidR="002C1E0F" w:rsidRPr="00DA2333" w:rsidRDefault="002C1E0F" w:rsidP="008C20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M</w:t>
            </w: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.5</w:t>
            </w:r>
          </w:p>
        </w:tc>
        <w:tc>
          <w:tcPr>
            <w:tcW w:w="944" w:type="pct"/>
          </w:tcPr>
          <w:p w:rsidR="002C1E0F" w:rsidRPr="00DA2333" w:rsidRDefault="002C1E0F" w:rsidP="008C20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101</w:t>
            </w:r>
          </w:p>
        </w:tc>
        <w:tc>
          <w:tcPr>
            <w:tcW w:w="614" w:type="pct"/>
          </w:tcPr>
          <w:p w:rsidR="002C1E0F" w:rsidRPr="00DA2333" w:rsidRDefault="002C1E0F" w:rsidP="008C20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01</w:t>
            </w:r>
          </w:p>
        </w:tc>
        <w:tc>
          <w:tcPr>
            <w:tcW w:w="755" w:type="pct"/>
            <w:tcBorders>
              <w:top w:val="nil"/>
            </w:tcBorders>
          </w:tcPr>
          <w:p w:rsidR="002C1E0F" w:rsidRPr="00DA2333" w:rsidRDefault="004908E6" w:rsidP="007310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-0.0005</w:t>
            </w:r>
            <w:r w:rsidR="00731060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613" w:type="pct"/>
          </w:tcPr>
          <w:p w:rsidR="002C1E0F" w:rsidRPr="00DA2333" w:rsidRDefault="004908E6" w:rsidP="008C20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0.0046</w:t>
            </w:r>
          </w:p>
        </w:tc>
      </w:tr>
      <w:tr w:rsidR="002C1E0F" w:rsidRPr="00DA2333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  <w:hideMark/>
          </w:tcPr>
          <w:p w:rsidR="002C1E0F" w:rsidRPr="00DA2333" w:rsidRDefault="002C1E0F" w:rsidP="008C20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 (Reference: Women)</w:t>
            </w:r>
          </w:p>
        </w:tc>
        <w:tc>
          <w:tcPr>
            <w:tcW w:w="944" w:type="pct"/>
          </w:tcPr>
          <w:p w:rsidR="002C1E0F" w:rsidRPr="00DA2333" w:rsidRDefault="002C1E0F" w:rsidP="008C20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14" w:type="pct"/>
          </w:tcPr>
          <w:p w:rsidR="002C1E0F" w:rsidRPr="00DA2333" w:rsidRDefault="002C1E0F" w:rsidP="008C20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5" w:type="pct"/>
            <w:tcBorders>
              <w:bottom w:val="nil"/>
            </w:tcBorders>
          </w:tcPr>
          <w:p w:rsidR="002C1E0F" w:rsidRPr="00DA2333" w:rsidRDefault="002C1E0F" w:rsidP="008C20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13" w:type="pct"/>
            <w:tcBorders>
              <w:bottom w:val="nil"/>
            </w:tcBorders>
          </w:tcPr>
          <w:p w:rsidR="002C1E0F" w:rsidRPr="00DA2333" w:rsidRDefault="002C1E0F" w:rsidP="008C20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C1E0F" w:rsidRPr="00DA2333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  <w:hideMark/>
          </w:tcPr>
          <w:p w:rsidR="002C1E0F" w:rsidRPr="00DA2333" w:rsidRDefault="002C1E0F" w:rsidP="002C1E0F">
            <w:pPr>
              <w:spacing w:after="0" w:line="240" w:lineRule="auto"/>
              <w:ind w:firstLine="18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</w:t>
            </w:r>
          </w:p>
        </w:tc>
        <w:tc>
          <w:tcPr>
            <w:tcW w:w="94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038</w:t>
            </w:r>
          </w:p>
        </w:tc>
        <w:tc>
          <w:tcPr>
            <w:tcW w:w="61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907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594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4</w:t>
            </w:r>
          </w:p>
        </w:tc>
      </w:tr>
      <w:tr w:rsidR="002C1E0F" w:rsidRPr="00DA2333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  <w:hideMark/>
          </w:tcPr>
          <w:p w:rsidR="002C1E0F" w:rsidRPr="00DA2333" w:rsidRDefault="002C1E0F" w:rsidP="002C1E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e</w:t>
            </w:r>
          </w:p>
        </w:tc>
        <w:tc>
          <w:tcPr>
            <w:tcW w:w="94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037</w:t>
            </w:r>
          </w:p>
        </w:tc>
        <w:tc>
          <w:tcPr>
            <w:tcW w:w="61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8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7310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022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03</w:t>
            </w:r>
          </w:p>
        </w:tc>
      </w:tr>
      <w:tr w:rsidR="002C1E0F" w:rsidRPr="00DA2333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  <w:hideMark/>
          </w:tcPr>
          <w:p w:rsidR="002C1E0F" w:rsidRPr="00DA2333" w:rsidRDefault="002C1E0F" w:rsidP="002C1E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ercise (Reference: No)</w:t>
            </w:r>
          </w:p>
        </w:tc>
        <w:tc>
          <w:tcPr>
            <w:tcW w:w="94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1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C1E0F" w:rsidRPr="00DA2333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  <w:hideMark/>
          </w:tcPr>
          <w:p w:rsidR="002C1E0F" w:rsidRPr="00DA2333" w:rsidRDefault="002C1E0F" w:rsidP="002C1E0F">
            <w:pPr>
              <w:spacing w:after="0" w:line="240" w:lineRule="auto"/>
              <w:ind w:firstLine="18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94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36</w:t>
            </w:r>
          </w:p>
        </w:tc>
        <w:tc>
          <w:tcPr>
            <w:tcW w:w="61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919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7310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  <w:r w:rsidR="007310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60</w:t>
            </w:r>
          </w:p>
        </w:tc>
      </w:tr>
      <w:tr w:rsidR="002C1E0F" w:rsidRPr="00DA2333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  <w:hideMark/>
          </w:tcPr>
          <w:p w:rsidR="002C1E0F" w:rsidRPr="00DA2333" w:rsidRDefault="002C1E0F" w:rsidP="002C1E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MI</w:t>
            </w:r>
          </w:p>
        </w:tc>
        <w:tc>
          <w:tcPr>
            <w:tcW w:w="94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65</w:t>
            </w:r>
          </w:p>
        </w:tc>
        <w:tc>
          <w:tcPr>
            <w:tcW w:w="61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37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7310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44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49</w:t>
            </w:r>
          </w:p>
        </w:tc>
      </w:tr>
      <w:tr w:rsidR="002C1E0F" w:rsidRPr="00DA2333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  <w:hideMark/>
          </w:tcPr>
          <w:p w:rsidR="002C1E0F" w:rsidRPr="00DA2333" w:rsidRDefault="002C1E0F" w:rsidP="002C1E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cohol drinking (Reference: No)</w:t>
            </w:r>
          </w:p>
        </w:tc>
        <w:tc>
          <w:tcPr>
            <w:tcW w:w="94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1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C1E0F" w:rsidRPr="00DA2333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  <w:hideMark/>
          </w:tcPr>
          <w:p w:rsidR="002C1E0F" w:rsidRPr="00DA2333" w:rsidRDefault="002C1E0F" w:rsidP="002C1E0F">
            <w:pPr>
              <w:spacing w:after="0" w:line="240" w:lineRule="auto"/>
              <w:ind w:firstLine="18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mer</w:t>
            </w:r>
          </w:p>
        </w:tc>
        <w:tc>
          <w:tcPr>
            <w:tcW w:w="94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443</w:t>
            </w:r>
          </w:p>
        </w:tc>
        <w:tc>
          <w:tcPr>
            <w:tcW w:w="61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115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606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24</w:t>
            </w:r>
          </w:p>
        </w:tc>
      </w:tr>
      <w:tr w:rsidR="002C1E0F" w:rsidRPr="00DA2333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  <w:hideMark/>
          </w:tcPr>
          <w:p w:rsidR="002C1E0F" w:rsidRPr="00DA2333" w:rsidRDefault="002C1E0F" w:rsidP="002C1E0F">
            <w:pPr>
              <w:spacing w:after="0" w:line="240" w:lineRule="auto"/>
              <w:ind w:firstLine="18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rrent</w:t>
            </w:r>
          </w:p>
        </w:tc>
        <w:tc>
          <w:tcPr>
            <w:tcW w:w="94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536</w:t>
            </w:r>
          </w:p>
        </w:tc>
        <w:tc>
          <w:tcPr>
            <w:tcW w:w="61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28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589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50</w:t>
            </w:r>
          </w:p>
        </w:tc>
      </w:tr>
      <w:tr w:rsidR="002C1E0F" w:rsidRPr="00DA2333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  <w:hideMark/>
          </w:tcPr>
          <w:p w:rsidR="002C1E0F" w:rsidRPr="00DA2333" w:rsidRDefault="002C1E0F" w:rsidP="002C1E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ond-hand smoke (Reference: No)</w:t>
            </w:r>
          </w:p>
        </w:tc>
        <w:tc>
          <w:tcPr>
            <w:tcW w:w="94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1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C1E0F" w:rsidRPr="00DA2333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  <w:hideMark/>
          </w:tcPr>
          <w:p w:rsidR="002C1E0F" w:rsidRPr="00DA2333" w:rsidRDefault="002C1E0F" w:rsidP="002C1E0F">
            <w:pPr>
              <w:spacing w:after="0" w:line="240" w:lineRule="auto"/>
              <w:ind w:firstLine="18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94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477</w:t>
            </w:r>
          </w:p>
        </w:tc>
        <w:tc>
          <w:tcPr>
            <w:tcW w:w="614" w:type="pct"/>
          </w:tcPr>
          <w:p w:rsidR="002C1E0F" w:rsidRPr="00DA2333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02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431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</w:tcPr>
          <w:p w:rsidR="002C1E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38</w:t>
            </w:r>
          </w:p>
        </w:tc>
      </w:tr>
      <w:tr w:rsidR="002C1E0F" w:rsidRPr="000048AA" w:rsidTr="00016F16">
        <w:trPr>
          <w:trHeight w:val="283"/>
          <w:jc w:val="center"/>
        </w:trPr>
        <w:tc>
          <w:tcPr>
            <w:tcW w:w="2073" w:type="pct"/>
            <w:shd w:val="clear" w:color="auto" w:fill="auto"/>
            <w:vAlign w:val="center"/>
          </w:tcPr>
          <w:p w:rsidR="002C1E0F" w:rsidRPr="001A3C0F" w:rsidRDefault="002C1E0F" w:rsidP="000048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C0F">
              <w:rPr>
                <w:rFonts w:ascii="Times New Roman" w:hAnsi="Times New Roman"/>
                <w:sz w:val="24"/>
                <w:szCs w:val="24"/>
              </w:rPr>
              <w:t>AHRR cg05575921</w:t>
            </w:r>
            <w:r w:rsidR="008A0EAA" w:rsidRPr="001A3C0F">
              <w:rPr>
                <w:rFonts w:ascii="Times New Roman" w:hAnsi="Times New Roman"/>
                <w:sz w:val="24"/>
                <w:szCs w:val="24"/>
              </w:rPr>
              <w:t xml:space="preserve"> methylation</w:t>
            </w:r>
          </w:p>
        </w:tc>
        <w:tc>
          <w:tcPr>
            <w:tcW w:w="944" w:type="pct"/>
          </w:tcPr>
          <w:p w:rsidR="002C1E0F" w:rsidRPr="001A3C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C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614" w:type="pct"/>
          </w:tcPr>
          <w:p w:rsidR="002C1E0F" w:rsidRPr="001A3C0F" w:rsidRDefault="004908E6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C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1E0F" w:rsidRPr="001A3C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C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759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1E0F" w:rsidRPr="001A3C0F" w:rsidRDefault="002C1E0F" w:rsidP="002C1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C0F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</w:tbl>
    <w:p w:rsidR="00D732AD" w:rsidRPr="00DA2333" w:rsidRDefault="00D732AD" w:rsidP="009055A4">
      <w:pPr>
        <w:rPr>
          <w:rFonts w:ascii="Times New Roman" w:hAnsi="Times New Roman" w:cs="Times New Roman"/>
          <w:sz w:val="24"/>
          <w:szCs w:val="24"/>
        </w:rPr>
        <w:sectPr w:rsidR="00D732AD" w:rsidRPr="00DA2333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9055A4" w:rsidRPr="00DA2333" w:rsidRDefault="000337A9" w:rsidP="00DD6BFB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DA2333"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9055A4" w:rsidRPr="00DA2333">
        <w:rPr>
          <w:rFonts w:ascii="Times New Roman" w:hAnsi="Times New Roman" w:cs="Times New Roman"/>
          <w:sz w:val="24"/>
          <w:szCs w:val="24"/>
        </w:rPr>
        <w:t xml:space="preserve">Table </w:t>
      </w:r>
      <w:r w:rsidR="008A0EAA">
        <w:rPr>
          <w:rFonts w:ascii="Times New Roman" w:hAnsi="Times New Roman" w:cs="Times New Roman"/>
          <w:sz w:val="24"/>
          <w:szCs w:val="24"/>
        </w:rPr>
        <w:t>3</w:t>
      </w:r>
      <w:r w:rsidR="009055A4" w:rsidRPr="00DA2333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D732AD" w:rsidRPr="00DA233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732AD" w:rsidRPr="00DA2333">
        <w:rPr>
          <w:rFonts w:ascii="Times New Roman" w:hAnsi="Times New Roman" w:cs="Times New Roman"/>
          <w:sz w:val="24"/>
          <w:szCs w:val="24"/>
        </w:rPr>
        <w:t>Multiple linear regression analysis showing the association of smoking and PM</w:t>
      </w:r>
      <w:r w:rsidR="00D732AD" w:rsidRPr="00DA2333">
        <w:rPr>
          <w:rFonts w:ascii="Times New Roman" w:hAnsi="Times New Roman" w:cs="Times New Roman"/>
          <w:sz w:val="24"/>
          <w:szCs w:val="24"/>
          <w:vertAlign w:val="subscript"/>
        </w:rPr>
        <w:t xml:space="preserve">2.5 </w:t>
      </w:r>
      <w:r w:rsidR="00D732AD" w:rsidRPr="00DA2333">
        <w:rPr>
          <w:rFonts w:ascii="Times New Roman" w:hAnsi="Times New Roman" w:cs="Times New Roman"/>
          <w:sz w:val="24"/>
          <w:szCs w:val="24"/>
        </w:rPr>
        <w:t xml:space="preserve">with </w:t>
      </w:r>
      <w:r w:rsidR="00123102">
        <w:rPr>
          <w:rFonts w:ascii="Times New Roman" w:hAnsi="Times New Roman" w:cs="Times New Roman"/>
          <w:sz w:val="24"/>
          <w:szCs w:val="24"/>
        </w:rPr>
        <w:t xml:space="preserve">F2RL3 </w:t>
      </w:r>
      <w:r w:rsidR="00E706C0" w:rsidRPr="00DA2333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="00123102">
        <w:rPr>
          <w:rFonts w:ascii="Times New Roman" w:eastAsia="Times New Roman" w:hAnsi="Times New Roman" w:cs="Times New Roman"/>
          <w:color w:val="000000"/>
          <w:sz w:val="24"/>
          <w:szCs w:val="24"/>
        </w:rPr>
        <w:t>g03636183</w:t>
      </w:r>
      <w:r w:rsidR="00E706C0" w:rsidRPr="00DA233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32AD" w:rsidRPr="00DA2333">
        <w:rPr>
          <w:rFonts w:ascii="Times New Roman" w:hAnsi="Times New Roman" w:cs="Times New Roman"/>
          <w:sz w:val="24"/>
          <w:szCs w:val="24"/>
        </w:rPr>
        <w:t>methylation in the study participants stratified by sex.</w:t>
      </w:r>
      <w:proofErr w:type="gramEnd"/>
      <w:r w:rsidR="00D732AD" w:rsidRPr="00DA2333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8"/>
        <w:gridCol w:w="2195"/>
        <w:gridCol w:w="1201"/>
        <w:gridCol w:w="1841"/>
        <w:gridCol w:w="1011"/>
      </w:tblGrid>
      <w:tr w:rsidR="004C676E" w:rsidRPr="00DA2333" w:rsidTr="008A0EAA">
        <w:trPr>
          <w:jc w:val="center"/>
        </w:trPr>
        <w:tc>
          <w:tcPr>
            <w:tcW w:w="1738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4C676E" w:rsidRPr="00DA2333" w:rsidRDefault="004C676E" w:rsidP="004C67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177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4C676E" w:rsidRPr="00DA2333" w:rsidRDefault="004C676E" w:rsidP="004C67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1489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4C676E" w:rsidRPr="00DA2333" w:rsidRDefault="004C676E" w:rsidP="004C67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</w:tr>
      <w:tr w:rsidR="004C676E" w:rsidRPr="00DA2333" w:rsidTr="008A0EAA">
        <w:trPr>
          <w:jc w:val="center"/>
        </w:trPr>
        <w:tc>
          <w:tcPr>
            <w:tcW w:w="1738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4C676E" w:rsidRPr="00DA2333" w:rsidRDefault="004C676E" w:rsidP="004C676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C676E" w:rsidRPr="00DA2333" w:rsidRDefault="004C676E" w:rsidP="004C67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</w:p>
        </w:tc>
        <w:tc>
          <w:tcPr>
            <w:tcW w:w="6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C676E" w:rsidRPr="00DA2333" w:rsidRDefault="004C676E" w:rsidP="004C67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  <w:tc>
          <w:tcPr>
            <w:tcW w:w="9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C676E" w:rsidRPr="00DA2333" w:rsidRDefault="004C676E" w:rsidP="004C67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</w:p>
        </w:tc>
        <w:tc>
          <w:tcPr>
            <w:tcW w:w="52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C676E" w:rsidRPr="00DA2333" w:rsidRDefault="004C676E" w:rsidP="004C67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</w:tr>
    </w:tbl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776"/>
        <w:gridCol w:w="1749"/>
        <w:gridCol w:w="1289"/>
        <w:gridCol w:w="1726"/>
        <w:gridCol w:w="1036"/>
      </w:tblGrid>
      <w:tr w:rsidR="00D671C6" w:rsidRPr="00DA2333" w:rsidTr="001A3C0F">
        <w:trPr>
          <w:trHeight w:val="20"/>
        </w:trPr>
        <w:tc>
          <w:tcPr>
            <w:tcW w:w="1972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D671C6" w:rsidRPr="00DA2333" w:rsidRDefault="00D671C6" w:rsidP="007075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moking status (reference: Never)</w:t>
            </w:r>
          </w:p>
        </w:tc>
        <w:tc>
          <w:tcPr>
            <w:tcW w:w="913" w:type="pct"/>
            <w:tcBorders>
              <w:top w:val="single" w:sz="4" w:space="0" w:color="auto"/>
            </w:tcBorders>
            <w:vAlign w:val="center"/>
          </w:tcPr>
          <w:p w:rsidR="00D671C6" w:rsidRPr="00DA2333" w:rsidRDefault="00D671C6" w:rsidP="007075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3" w:type="pct"/>
            <w:tcBorders>
              <w:top w:val="single" w:sz="4" w:space="0" w:color="auto"/>
            </w:tcBorders>
            <w:vAlign w:val="center"/>
          </w:tcPr>
          <w:p w:rsidR="00D671C6" w:rsidRPr="00DA2333" w:rsidRDefault="00D671C6" w:rsidP="007075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671C6" w:rsidRPr="00DA2333" w:rsidRDefault="00D671C6" w:rsidP="007075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4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671C6" w:rsidRPr="00DA2333" w:rsidRDefault="00D671C6" w:rsidP="007075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671C6" w:rsidRPr="00DA2333" w:rsidTr="001A3C0F">
        <w:trPr>
          <w:trHeight w:val="20"/>
        </w:trPr>
        <w:tc>
          <w:tcPr>
            <w:tcW w:w="1972" w:type="pct"/>
            <w:shd w:val="clear" w:color="auto" w:fill="auto"/>
            <w:vAlign w:val="center"/>
            <w:hideMark/>
          </w:tcPr>
          <w:p w:rsidR="00D671C6" w:rsidRPr="00DA2333" w:rsidRDefault="00D671C6" w:rsidP="00AB1B36">
            <w:pPr>
              <w:spacing w:after="0" w:line="240" w:lineRule="auto"/>
              <w:ind w:firstLine="18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mer</w:t>
            </w:r>
          </w:p>
        </w:tc>
        <w:tc>
          <w:tcPr>
            <w:tcW w:w="91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2423</w:t>
            </w:r>
          </w:p>
        </w:tc>
        <w:tc>
          <w:tcPr>
            <w:tcW w:w="67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01</w:t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1483</w:t>
            </w:r>
          </w:p>
        </w:tc>
        <w:tc>
          <w:tcPr>
            <w:tcW w:w="54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16</w:t>
            </w:r>
          </w:p>
        </w:tc>
      </w:tr>
      <w:tr w:rsidR="00D671C6" w:rsidRPr="00DA2333" w:rsidTr="001A3C0F">
        <w:trPr>
          <w:trHeight w:val="20"/>
        </w:trPr>
        <w:tc>
          <w:tcPr>
            <w:tcW w:w="1972" w:type="pct"/>
            <w:shd w:val="clear" w:color="auto" w:fill="auto"/>
            <w:vAlign w:val="center"/>
            <w:hideMark/>
          </w:tcPr>
          <w:p w:rsidR="00D671C6" w:rsidRPr="00DA2333" w:rsidRDefault="00D671C6" w:rsidP="00AB1B36">
            <w:pPr>
              <w:spacing w:after="0" w:line="240" w:lineRule="auto"/>
              <w:ind w:firstLine="18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rrent</w:t>
            </w:r>
          </w:p>
        </w:tc>
        <w:tc>
          <w:tcPr>
            <w:tcW w:w="91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8775</w:t>
            </w:r>
          </w:p>
        </w:tc>
        <w:tc>
          <w:tcPr>
            <w:tcW w:w="67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01</w:t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6331</w:t>
            </w:r>
          </w:p>
        </w:tc>
        <w:tc>
          <w:tcPr>
            <w:tcW w:w="54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01</w:t>
            </w:r>
          </w:p>
        </w:tc>
      </w:tr>
      <w:tr w:rsidR="00D671C6" w:rsidRPr="00DA2333" w:rsidTr="001A3C0F">
        <w:trPr>
          <w:trHeight w:val="20"/>
        </w:trPr>
        <w:tc>
          <w:tcPr>
            <w:tcW w:w="1972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ind w:firstLine="18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P-trend</w:t>
            </w:r>
          </w:p>
        </w:tc>
        <w:tc>
          <w:tcPr>
            <w:tcW w:w="1586" w:type="pct"/>
            <w:gridSpan w:val="2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  <w:tc>
          <w:tcPr>
            <w:tcW w:w="1442" w:type="pct"/>
            <w:gridSpan w:val="2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D671C6" w:rsidRPr="00DA2333" w:rsidTr="001A3C0F">
        <w:trPr>
          <w:trHeight w:val="20"/>
        </w:trPr>
        <w:tc>
          <w:tcPr>
            <w:tcW w:w="1972" w:type="pct"/>
            <w:shd w:val="clear" w:color="auto" w:fill="auto"/>
            <w:vAlign w:val="center"/>
            <w:hideMark/>
          </w:tcPr>
          <w:p w:rsidR="00D671C6" w:rsidRPr="00DA2333" w:rsidRDefault="00D671C6" w:rsidP="00AB1B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M</w:t>
            </w: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.5</w:t>
            </w:r>
          </w:p>
        </w:tc>
        <w:tc>
          <w:tcPr>
            <w:tcW w:w="91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121</w:t>
            </w:r>
          </w:p>
        </w:tc>
        <w:tc>
          <w:tcPr>
            <w:tcW w:w="67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4</w:t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071</w:t>
            </w:r>
          </w:p>
        </w:tc>
        <w:tc>
          <w:tcPr>
            <w:tcW w:w="54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54</w:t>
            </w:r>
          </w:p>
        </w:tc>
      </w:tr>
      <w:tr w:rsidR="00D671C6" w:rsidRPr="00DA2333" w:rsidTr="001A3C0F">
        <w:trPr>
          <w:trHeight w:val="20"/>
        </w:trPr>
        <w:tc>
          <w:tcPr>
            <w:tcW w:w="1972" w:type="pct"/>
            <w:shd w:val="clear" w:color="auto" w:fill="auto"/>
            <w:vAlign w:val="center"/>
            <w:hideMark/>
          </w:tcPr>
          <w:p w:rsidR="00D671C6" w:rsidRPr="00DA2333" w:rsidRDefault="00D671C6" w:rsidP="00AB1B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e</w:t>
            </w:r>
          </w:p>
        </w:tc>
        <w:tc>
          <w:tcPr>
            <w:tcW w:w="91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071</w:t>
            </w:r>
          </w:p>
        </w:tc>
        <w:tc>
          <w:tcPr>
            <w:tcW w:w="67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05</w:t>
            </w:r>
          </w:p>
        </w:tc>
        <w:tc>
          <w:tcPr>
            <w:tcW w:w="54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19</w:t>
            </w:r>
          </w:p>
        </w:tc>
      </w:tr>
      <w:tr w:rsidR="00D671C6" w:rsidRPr="00DA2333" w:rsidTr="001A3C0F">
        <w:trPr>
          <w:trHeight w:val="20"/>
        </w:trPr>
        <w:tc>
          <w:tcPr>
            <w:tcW w:w="1972" w:type="pct"/>
            <w:shd w:val="clear" w:color="auto" w:fill="auto"/>
            <w:vAlign w:val="center"/>
            <w:hideMark/>
          </w:tcPr>
          <w:p w:rsidR="00D671C6" w:rsidRPr="00DA2333" w:rsidRDefault="00D671C6" w:rsidP="00AB1B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ercise (Reference: No)</w:t>
            </w:r>
          </w:p>
        </w:tc>
        <w:tc>
          <w:tcPr>
            <w:tcW w:w="91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4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671C6" w:rsidRPr="00DA2333" w:rsidTr="001A3C0F">
        <w:trPr>
          <w:trHeight w:val="20"/>
        </w:trPr>
        <w:tc>
          <w:tcPr>
            <w:tcW w:w="1972" w:type="pct"/>
            <w:shd w:val="clear" w:color="auto" w:fill="auto"/>
            <w:vAlign w:val="center"/>
            <w:hideMark/>
          </w:tcPr>
          <w:p w:rsidR="00D671C6" w:rsidRPr="00DA2333" w:rsidRDefault="00D671C6" w:rsidP="00AB1B36">
            <w:pPr>
              <w:spacing w:after="0" w:line="240" w:lineRule="auto"/>
              <w:ind w:firstLine="18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91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050</w:t>
            </w:r>
          </w:p>
        </w:tc>
        <w:tc>
          <w:tcPr>
            <w:tcW w:w="67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044</w:t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92</w:t>
            </w:r>
          </w:p>
        </w:tc>
        <w:tc>
          <w:tcPr>
            <w:tcW w:w="54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37</w:t>
            </w:r>
          </w:p>
        </w:tc>
      </w:tr>
      <w:tr w:rsidR="00D671C6" w:rsidRPr="00DA2333" w:rsidTr="001A3C0F">
        <w:trPr>
          <w:trHeight w:val="20"/>
        </w:trPr>
        <w:tc>
          <w:tcPr>
            <w:tcW w:w="1972" w:type="pct"/>
            <w:shd w:val="clear" w:color="auto" w:fill="auto"/>
            <w:vAlign w:val="center"/>
            <w:hideMark/>
          </w:tcPr>
          <w:p w:rsidR="00D671C6" w:rsidRPr="00DA2333" w:rsidRDefault="00D671C6" w:rsidP="00AB1B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MI</w:t>
            </w:r>
          </w:p>
        </w:tc>
        <w:tc>
          <w:tcPr>
            <w:tcW w:w="91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33</w:t>
            </w:r>
          </w:p>
        </w:tc>
        <w:tc>
          <w:tcPr>
            <w:tcW w:w="67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51</w:t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012</w:t>
            </w:r>
          </w:p>
        </w:tc>
        <w:tc>
          <w:tcPr>
            <w:tcW w:w="54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90</w:t>
            </w:r>
          </w:p>
        </w:tc>
      </w:tr>
      <w:tr w:rsidR="00D671C6" w:rsidRPr="00DA2333" w:rsidTr="001A3C0F">
        <w:trPr>
          <w:trHeight w:val="20"/>
        </w:trPr>
        <w:tc>
          <w:tcPr>
            <w:tcW w:w="1972" w:type="pct"/>
            <w:shd w:val="clear" w:color="auto" w:fill="auto"/>
            <w:vAlign w:val="center"/>
            <w:hideMark/>
          </w:tcPr>
          <w:p w:rsidR="00D671C6" w:rsidRPr="00DA2333" w:rsidRDefault="00D671C6" w:rsidP="00AB1B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cohol drinking (Reference: No)</w:t>
            </w:r>
          </w:p>
        </w:tc>
        <w:tc>
          <w:tcPr>
            <w:tcW w:w="91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4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671C6" w:rsidRPr="00DA2333" w:rsidTr="001A3C0F">
        <w:trPr>
          <w:trHeight w:val="20"/>
        </w:trPr>
        <w:tc>
          <w:tcPr>
            <w:tcW w:w="1972" w:type="pct"/>
            <w:shd w:val="clear" w:color="auto" w:fill="auto"/>
            <w:vAlign w:val="center"/>
            <w:hideMark/>
          </w:tcPr>
          <w:p w:rsidR="00D671C6" w:rsidRPr="00DA2333" w:rsidRDefault="00D671C6" w:rsidP="00AB1B36">
            <w:pPr>
              <w:spacing w:after="0" w:line="240" w:lineRule="auto"/>
              <w:ind w:firstLine="18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mer</w:t>
            </w:r>
          </w:p>
        </w:tc>
        <w:tc>
          <w:tcPr>
            <w:tcW w:w="91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505</w:t>
            </w:r>
          </w:p>
        </w:tc>
        <w:tc>
          <w:tcPr>
            <w:tcW w:w="67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341</w:t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988</w:t>
            </w:r>
          </w:p>
        </w:tc>
        <w:tc>
          <w:tcPr>
            <w:tcW w:w="54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02</w:t>
            </w:r>
          </w:p>
        </w:tc>
      </w:tr>
      <w:tr w:rsidR="00D671C6" w:rsidRPr="00DA2333" w:rsidTr="001A3C0F">
        <w:trPr>
          <w:trHeight w:val="20"/>
        </w:trPr>
        <w:tc>
          <w:tcPr>
            <w:tcW w:w="1972" w:type="pct"/>
            <w:shd w:val="clear" w:color="auto" w:fill="auto"/>
            <w:vAlign w:val="center"/>
            <w:hideMark/>
          </w:tcPr>
          <w:p w:rsidR="00D671C6" w:rsidRPr="00DA2333" w:rsidRDefault="00D671C6" w:rsidP="00AB1B36">
            <w:pPr>
              <w:spacing w:after="0" w:line="240" w:lineRule="auto"/>
              <w:ind w:firstLine="18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rrent</w:t>
            </w:r>
          </w:p>
        </w:tc>
        <w:tc>
          <w:tcPr>
            <w:tcW w:w="91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681</w:t>
            </w:r>
          </w:p>
        </w:tc>
        <w:tc>
          <w:tcPr>
            <w:tcW w:w="67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43</w:t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909</w:t>
            </w:r>
          </w:p>
        </w:tc>
        <w:tc>
          <w:tcPr>
            <w:tcW w:w="54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04</w:t>
            </w:r>
          </w:p>
        </w:tc>
      </w:tr>
      <w:tr w:rsidR="00D671C6" w:rsidRPr="00DA2333" w:rsidTr="001A3C0F">
        <w:trPr>
          <w:trHeight w:val="20"/>
        </w:trPr>
        <w:tc>
          <w:tcPr>
            <w:tcW w:w="1972" w:type="pct"/>
            <w:shd w:val="clear" w:color="auto" w:fill="auto"/>
            <w:vAlign w:val="center"/>
            <w:hideMark/>
          </w:tcPr>
          <w:p w:rsidR="00D671C6" w:rsidRPr="00DA2333" w:rsidRDefault="00D671C6" w:rsidP="00AB1B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ond-hand smoke exposure (Reference: No)</w:t>
            </w:r>
          </w:p>
        </w:tc>
        <w:tc>
          <w:tcPr>
            <w:tcW w:w="91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4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671C6" w:rsidRPr="00DA2333" w:rsidTr="001A3C0F">
        <w:trPr>
          <w:trHeight w:val="20"/>
        </w:trPr>
        <w:tc>
          <w:tcPr>
            <w:tcW w:w="1972" w:type="pct"/>
            <w:shd w:val="clear" w:color="auto" w:fill="auto"/>
            <w:vAlign w:val="center"/>
            <w:hideMark/>
          </w:tcPr>
          <w:p w:rsidR="00D671C6" w:rsidRPr="00DA2333" w:rsidRDefault="00D671C6" w:rsidP="00AB1B36">
            <w:pPr>
              <w:spacing w:after="0" w:line="240" w:lineRule="auto"/>
              <w:ind w:firstLine="18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91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437</w:t>
            </w:r>
          </w:p>
        </w:tc>
        <w:tc>
          <w:tcPr>
            <w:tcW w:w="673" w:type="pct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10</w:t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403</w:t>
            </w:r>
          </w:p>
        </w:tc>
        <w:tc>
          <w:tcPr>
            <w:tcW w:w="541" w:type="pct"/>
            <w:shd w:val="clear" w:color="auto" w:fill="auto"/>
            <w:vAlign w:val="center"/>
          </w:tcPr>
          <w:p w:rsidR="00D671C6" w:rsidRPr="00DA2333" w:rsidRDefault="00D671C6" w:rsidP="00AB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A23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22</w:t>
            </w:r>
          </w:p>
        </w:tc>
      </w:tr>
    </w:tbl>
    <w:p w:rsidR="00B221AB" w:rsidRPr="00DA2333" w:rsidRDefault="00B221AB" w:rsidP="009055A4">
      <w:pPr>
        <w:rPr>
          <w:rFonts w:ascii="Times New Roman" w:hAnsi="Times New Roman" w:cs="Times New Roman"/>
          <w:sz w:val="24"/>
          <w:szCs w:val="24"/>
        </w:rPr>
      </w:pPr>
    </w:p>
    <w:p w:rsidR="00AB1B36" w:rsidRPr="00DA2333" w:rsidRDefault="00AB1B36" w:rsidP="00DD6BFB">
      <w:pPr>
        <w:spacing w:after="0"/>
        <w:rPr>
          <w:rFonts w:ascii="Times New Roman" w:hAnsi="Times New Roman" w:cs="Times New Roman"/>
          <w:sz w:val="24"/>
          <w:szCs w:val="24"/>
        </w:rPr>
        <w:sectPr w:rsidR="00AB1B36" w:rsidRPr="00DA2333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B221AB" w:rsidRPr="00DA2333" w:rsidRDefault="000337A9" w:rsidP="00DD6BFB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DA2333"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B221AB" w:rsidRPr="00DA2333">
        <w:rPr>
          <w:rFonts w:ascii="Times New Roman" w:hAnsi="Times New Roman" w:cs="Times New Roman"/>
          <w:sz w:val="24"/>
          <w:szCs w:val="24"/>
        </w:rPr>
        <w:t xml:space="preserve">Table </w:t>
      </w:r>
      <w:r w:rsidR="008A0EAA">
        <w:rPr>
          <w:rFonts w:ascii="Times New Roman" w:hAnsi="Times New Roman" w:cs="Times New Roman"/>
          <w:sz w:val="24"/>
          <w:szCs w:val="24"/>
        </w:rPr>
        <w:t>4</w:t>
      </w:r>
      <w:r w:rsidR="00B221AB" w:rsidRPr="00DA2333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B221AB" w:rsidRPr="00DA233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221AB" w:rsidRPr="00DA2333">
        <w:rPr>
          <w:rFonts w:ascii="Times New Roman" w:hAnsi="Times New Roman" w:cs="Times New Roman"/>
          <w:sz w:val="24"/>
          <w:szCs w:val="24"/>
        </w:rPr>
        <w:t>Multiple linear regression analysis showing the association of smoking and living in PM</w:t>
      </w:r>
      <w:r w:rsidR="00B221AB" w:rsidRPr="00DA2333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="00B221AB" w:rsidRPr="00DA2333">
        <w:rPr>
          <w:rFonts w:ascii="Times New Roman" w:hAnsi="Times New Roman" w:cs="Times New Roman"/>
          <w:sz w:val="24"/>
          <w:szCs w:val="24"/>
        </w:rPr>
        <w:t xml:space="preserve"> areas with </w:t>
      </w:r>
      <w:r w:rsidR="008A0EAA">
        <w:rPr>
          <w:rFonts w:ascii="Times New Roman" w:hAnsi="Times New Roman" w:cs="Times New Roman"/>
          <w:sz w:val="24"/>
          <w:szCs w:val="24"/>
        </w:rPr>
        <w:t xml:space="preserve">F2RL3 </w:t>
      </w:r>
      <w:r w:rsidR="00E706C0" w:rsidRPr="00DA233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g03636183 </w:t>
      </w:r>
      <w:r w:rsidR="00B221AB" w:rsidRPr="00DA2333">
        <w:rPr>
          <w:rFonts w:ascii="Times New Roman" w:hAnsi="Times New Roman" w:cs="Times New Roman"/>
          <w:sz w:val="24"/>
          <w:szCs w:val="24"/>
        </w:rPr>
        <w:t>methylation in the study participants.</w:t>
      </w:r>
      <w:proofErr w:type="gramEnd"/>
      <w:r w:rsidR="00B221AB" w:rsidRPr="00DA2333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6"/>
        <w:gridCol w:w="3009"/>
        <w:gridCol w:w="2331"/>
      </w:tblGrid>
      <w:tr w:rsidR="00D671C6" w:rsidRPr="00DA2333" w:rsidTr="001A3C0F">
        <w:tc>
          <w:tcPr>
            <w:tcW w:w="22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71C6" w:rsidRPr="00DA2333" w:rsidRDefault="00D671C6" w:rsidP="004C18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157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71C6" w:rsidRPr="00DA2333" w:rsidRDefault="00D671C6" w:rsidP="004C18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</w:p>
        </w:tc>
        <w:tc>
          <w:tcPr>
            <w:tcW w:w="121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71C6" w:rsidRPr="00DA2333" w:rsidRDefault="00D671C6" w:rsidP="004C18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</w:tr>
      <w:tr w:rsidR="00D671C6" w:rsidRPr="00DA2333" w:rsidTr="001A3C0F">
        <w:tc>
          <w:tcPr>
            <w:tcW w:w="2212" w:type="pct"/>
            <w:tcBorders>
              <w:top w:val="single" w:sz="4" w:space="0" w:color="auto"/>
            </w:tcBorders>
            <w:vAlign w:val="center"/>
          </w:tcPr>
          <w:p w:rsidR="00D671C6" w:rsidRPr="00DA2333" w:rsidRDefault="00D671C6" w:rsidP="004C18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Smoking status (Reference: Never)</w:t>
            </w:r>
          </w:p>
        </w:tc>
        <w:tc>
          <w:tcPr>
            <w:tcW w:w="1571" w:type="pct"/>
            <w:tcBorders>
              <w:top w:val="single" w:sz="4" w:space="0" w:color="auto"/>
            </w:tcBorders>
          </w:tcPr>
          <w:p w:rsidR="00D671C6" w:rsidRPr="00DA2333" w:rsidRDefault="00D671C6" w:rsidP="004C18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8" w:type="pct"/>
            <w:tcBorders>
              <w:top w:val="single" w:sz="4" w:space="0" w:color="auto"/>
            </w:tcBorders>
          </w:tcPr>
          <w:p w:rsidR="00D671C6" w:rsidRPr="00DA2333" w:rsidRDefault="00D671C6" w:rsidP="004C18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Former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02390</w:t>
            </w:r>
          </w:p>
        </w:tc>
        <w:tc>
          <w:tcPr>
            <w:tcW w:w="1218" w:type="pct"/>
            <w:vAlign w:val="center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Current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8358</w:t>
            </w:r>
          </w:p>
        </w:tc>
        <w:tc>
          <w:tcPr>
            <w:tcW w:w="1218" w:type="pct"/>
            <w:vAlign w:val="center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P-trend</w:t>
            </w:r>
          </w:p>
        </w:tc>
        <w:tc>
          <w:tcPr>
            <w:tcW w:w="2788" w:type="pct"/>
            <w:gridSpan w:val="2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Area (Reference: North)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8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North-Center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1084</w:t>
            </w:r>
          </w:p>
        </w:tc>
        <w:tc>
          <w:tcPr>
            <w:tcW w:w="1218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37</w:t>
            </w: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Center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0958</w:t>
            </w:r>
          </w:p>
        </w:tc>
        <w:tc>
          <w:tcPr>
            <w:tcW w:w="1218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58</w:t>
            </w: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South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1703</w:t>
            </w:r>
          </w:p>
        </w:tc>
        <w:tc>
          <w:tcPr>
            <w:tcW w:w="1218" w:type="pct"/>
            <w:vAlign w:val="center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P-trend</w:t>
            </w:r>
          </w:p>
        </w:tc>
        <w:tc>
          <w:tcPr>
            <w:tcW w:w="2788" w:type="pct"/>
            <w:gridSpan w:val="2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Exercise (Reference: No)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8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023</w:t>
            </w:r>
          </w:p>
        </w:tc>
        <w:tc>
          <w:tcPr>
            <w:tcW w:w="1218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9311</w:t>
            </w: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Sex (Reference: Women)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8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0048</w:t>
            </w:r>
          </w:p>
        </w:tc>
        <w:tc>
          <w:tcPr>
            <w:tcW w:w="1218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8620</w:t>
            </w: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0036</w:t>
            </w:r>
          </w:p>
        </w:tc>
        <w:tc>
          <w:tcPr>
            <w:tcW w:w="1218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35</w:t>
            </w: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BMI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074</w:t>
            </w:r>
          </w:p>
        </w:tc>
        <w:tc>
          <w:tcPr>
            <w:tcW w:w="1218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358</w:t>
            </w: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Alcohol drinking (Reference: No)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8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Former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366</w:t>
            </w:r>
          </w:p>
        </w:tc>
        <w:tc>
          <w:tcPr>
            <w:tcW w:w="1218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5793</w:t>
            </w: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Current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0530</w:t>
            </w:r>
          </w:p>
        </w:tc>
        <w:tc>
          <w:tcPr>
            <w:tcW w:w="1218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2977</w:t>
            </w: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Second-hand smoke exposure (Reference: No)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8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C6" w:rsidRPr="00DA2333" w:rsidTr="001A3C0F">
        <w:tc>
          <w:tcPr>
            <w:tcW w:w="2212" w:type="pct"/>
            <w:vAlign w:val="center"/>
          </w:tcPr>
          <w:p w:rsidR="00D671C6" w:rsidRPr="00DA2333" w:rsidRDefault="00D671C6" w:rsidP="00B82FCF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71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467</w:t>
            </w:r>
          </w:p>
        </w:tc>
        <w:tc>
          <w:tcPr>
            <w:tcW w:w="1218" w:type="pct"/>
          </w:tcPr>
          <w:p w:rsidR="00D671C6" w:rsidRPr="00DA2333" w:rsidRDefault="00D671C6" w:rsidP="00B82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2297</w:t>
            </w:r>
          </w:p>
        </w:tc>
      </w:tr>
    </w:tbl>
    <w:p w:rsidR="00B221AB" w:rsidRPr="00DA2333" w:rsidRDefault="00B221AB" w:rsidP="00B221AB">
      <w:pPr>
        <w:rPr>
          <w:rFonts w:ascii="Times New Roman" w:hAnsi="Times New Roman" w:cs="Times New Roman"/>
          <w:sz w:val="24"/>
          <w:szCs w:val="24"/>
        </w:rPr>
      </w:pPr>
    </w:p>
    <w:p w:rsidR="00B221AB" w:rsidRPr="00DA2333" w:rsidRDefault="00B221AB" w:rsidP="00B221AB">
      <w:pPr>
        <w:rPr>
          <w:rFonts w:ascii="Times New Roman" w:hAnsi="Times New Roman" w:cs="Times New Roman"/>
          <w:sz w:val="24"/>
          <w:szCs w:val="24"/>
        </w:rPr>
        <w:sectPr w:rsidR="00B221AB" w:rsidRPr="00DA2333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B221AB" w:rsidRPr="00DA2333" w:rsidRDefault="000337A9" w:rsidP="00DD6BFB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DA2333"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B221AB" w:rsidRPr="00DA2333">
        <w:rPr>
          <w:rFonts w:ascii="Times New Roman" w:hAnsi="Times New Roman" w:cs="Times New Roman"/>
          <w:sz w:val="24"/>
          <w:szCs w:val="24"/>
        </w:rPr>
        <w:t xml:space="preserve">Table </w:t>
      </w:r>
      <w:r w:rsidR="008A0EAA">
        <w:rPr>
          <w:rFonts w:ascii="Times New Roman" w:hAnsi="Times New Roman" w:cs="Times New Roman"/>
          <w:sz w:val="24"/>
          <w:szCs w:val="24"/>
        </w:rPr>
        <w:t>5</w:t>
      </w:r>
      <w:r w:rsidR="00B221AB" w:rsidRPr="00DA2333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B221AB" w:rsidRPr="00DA233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221AB" w:rsidRPr="00DA2333">
        <w:rPr>
          <w:rFonts w:ascii="Times New Roman" w:hAnsi="Times New Roman" w:cs="Times New Roman"/>
          <w:sz w:val="24"/>
          <w:szCs w:val="24"/>
        </w:rPr>
        <w:t>Multiple linear regression analysis showing the association of smoking and living in PM</w:t>
      </w:r>
      <w:r w:rsidR="00B221AB" w:rsidRPr="00DA2333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="00B221AB" w:rsidRPr="00DA2333">
        <w:rPr>
          <w:rFonts w:ascii="Times New Roman" w:hAnsi="Times New Roman" w:cs="Times New Roman"/>
          <w:sz w:val="24"/>
          <w:szCs w:val="24"/>
        </w:rPr>
        <w:t xml:space="preserve"> areas </w:t>
      </w:r>
      <w:r w:rsidR="00123102">
        <w:rPr>
          <w:rFonts w:ascii="Times New Roman" w:hAnsi="Times New Roman" w:cs="Times New Roman"/>
          <w:sz w:val="24"/>
          <w:szCs w:val="24"/>
        </w:rPr>
        <w:t xml:space="preserve">and F2RL3 </w:t>
      </w:r>
      <w:r w:rsidR="00E706C0" w:rsidRPr="00DA233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g03636183 </w:t>
      </w:r>
      <w:r w:rsidR="00B221AB" w:rsidRPr="00DA2333">
        <w:rPr>
          <w:rFonts w:ascii="Times New Roman" w:hAnsi="Times New Roman" w:cs="Times New Roman"/>
          <w:sz w:val="24"/>
          <w:szCs w:val="24"/>
        </w:rPr>
        <w:t>methylation in the study participants stratified by sex.</w:t>
      </w:r>
      <w:proofErr w:type="gramEnd"/>
      <w:r w:rsidR="00B221AB" w:rsidRPr="00DA2333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3"/>
        <w:gridCol w:w="1203"/>
        <w:gridCol w:w="1446"/>
        <w:gridCol w:w="1494"/>
        <w:gridCol w:w="1750"/>
      </w:tblGrid>
      <w:tr w:rsidR="00D671C6" w:rsidRPr="00DA2333" w:rsidTr="001A3C0F">
        <w:trPr>
          <w:jc w:val="center"/>
        </w:trPr>
        <w:tc>
          <w:tcPr>
            <w:tcW w:w="192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671C6" w:rsidRPr="00DA2333" w:rsidRDefault="00D671C6" w:rsidP="00571B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138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169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671C6" w:rsidRPr="00DA2333" w:rsidRDefault="00D671C6" w:rsidP="00571B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</w:p>
        </w:tc>
        <w:tc>
          <w:tcPr>
            <w:tcW w:w="7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</w:p>
        </w:tc>
        <w:tc>
          <w:tcPr>
            <w:tcW w:w="9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tcBorders>
              <w:top w:val="single" w:sz="4" w:space="0" w:color="auto"/>
            </w:tcBorders>
            <w:vAlign w:val="center"/>
          </w:tcPr>
          <w:p w:rsidR="00D671C6" w:rsidRPr="00DA2333" w:rsidRDefault="00D671C6" w:rsidP="00571B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Smoking status (Reference: Never)</w:t>
            </w:r>
          </w:p>
        </w:tc>
        <w:tc>
          <w:tcPr>
            <w:tcW w:w="628" w:type="pct"/>
            <w:tcBorders>
              <w:top w:val="single" w:sz="4" w:space="0" w:color="auto"/>
              <w:bottom w:val="nil"/>
            </w:tcBorders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5" w:type="pct"/>
            <w:tcBorders>
              <w:top w:val="single" w:sz="4" w:space="0" w:color="auto"/>
              <w:bottom w:val="nil"/>
            </w:tcBorders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pct"/>
            <w:tcBorders>
              <w:top w:val="single" w:sz="4" w:space="0" w:color="auto"/>
              <w:bottom w:val="nil"/>
            </w:tcBorders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tcBorders>
              <w:top w:val="single" w:sz="4" w:space="0" w:color="auto"/>
              <w:bottom w:val="nil"/>
            </w:tcBorders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571BCF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Former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2421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1555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338</w:t>
            </w: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571BCF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Current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8765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6286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571B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D671C6" w:rsidRPr="00DA2333" w:rsidTr="001A3C0F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304927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P-trend</w:t>
            </w:r>
          </w:p>
        </w:tc>
        <w:tc>
          <w:tcPr>
            <w:tcW w:w="138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  <w:tc>
          <w:tcPr>
            <w:tcW w:w="1694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3049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Area (Reference: North)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304927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North-Center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1386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199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0690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1161</w:t>
            </w: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304927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Center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1132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398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0599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1446</w:t>
            </w: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304927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South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2056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1199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22</w:t>
            </w:r>
          </w:p>
        </w:tc>
      </w:tr>
      <w:tr w:rsidR="00D671C6" w:rsidRPr="00DA2333" w:rsidTr="001A3C0F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304927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P-trend</w:t>
            </w:r>
          </w:p>
        </w:tc>
        <w:tc>
          <w:tcPr>
            <w:tcW w:w="138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  <w:tc>
          <w:tcPr>
            <w:tcW w:w="1694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3049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Exercise (No)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304927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0073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8614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093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7627</w:t>
            </w: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3049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0070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03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005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7274</w:t>
            </w: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3049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BMI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144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161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0007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8617</w:t>
            </w: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3049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Alcohol drinking (Reference: No)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304927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Former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359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6591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1166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4505</w:t>
            </w: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304927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Current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-0.00663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2766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1808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2369</w:t>
            </w: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3049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Second-hand smoke exposure (Reference: No)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C6" w:rsidRPr="00DA2333" w:rsidTr="0064318B">
        <w:trPr>
          <w:jc w:val="center"/>
        </w:trPr>
        <w:tc>
          <w:tcPr>
            <w:tcW w:w="1923" w:type="pct"/>
            <w:vAlign w:val="center"/>
          </w:tcPr>
          <w:p w:rsidR="00D671C6" w:rsidRPr="00DA2333" w:rsidRDefault="00D671C6" w:rsidP="00304927">
            <w:pPr>
              <w:ind w:firstLine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421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4868</w:t>
            </w:r>
          </w:p>
        </w:tc>
        <w:tc>
          <w:tcPr>
            <w:tcW w:w="78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0387</w:t>
            </w:r>
          </w:p>
        </w:tc>
        <w:tc>
          <w:tcPr>
            <w:tcW w:w="9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671C6" w:rsidRPr="00DA2333" w:rsidRDefault="00D671C6" w:rsidP="00304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2333">
              <w:rPr>
                <w:rFonts w:ascii="Times New Roman" w:hAnsi="Times New Roman" w:cs="Times New Roman"/>
                <w:sz w:val="24"/>
                <w:szCs w:val="24"/>
              </w:rPr>
              <w:t>0.0319</w:t>
            </w:r>
          </w:p>
        </w:tc>
      </w:tr>
    </w:tbl>
    <w:p w:rsidR="009055A4" w:rsidRPr="00DA2333" w:rsidRDefault="009055A4" w:rsidP="008A0EA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9055A4" w:rsidRPr="00DA233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0CF5" w:rsidRDefault="00640CF5" w:rsidP="0071005B">
      <w:pPr>
        <w:spacing w:after="0" w:line="240" w:lineRule="auto"/>
      </w:pPr>
      <w:r>
        <w:separator/>
      </w:r>
    </w:p>
  </w:endnote>
  <w:endnote w:type="continuationSeparator" w:id="0">
    <w:p w:rsidR="00640CF5" w:rsidRDefault="00640CF5" w:rsidP="007100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0CF5" w:rsidRDefault="00640CF5" w:rsidP="0071005B">
      <w:pPr>
        <w:spacing w:after="0" w:line="240" w:lineRule="auto"/>
      </w:pPr>
      <w:r>
        <w:separator/>
      </w:r>
    </w:p>
  </w:footnote>
  <w:footnote w:type="continuationSeparator" w:id="0">
    <w:p w:rsidR="00640CF5" w:rsidRDefault="00640CF5" w:rsidP="007100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F74F9A"/>
    <w:multiLevelType w:val="hybridMultilevel"/>
    <w:tmpl w:val="AD2E679E"/>
    <w:lvl w:ilvl="0" w:tplc="0BA4DA0C">
      <w:start w:val="2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sjQ1NTE1MDc1NDBS0lEKTi0uzszPAykwNKsFACROfOMtAAAA"/>
    <w:docVar w:name="Total_Editing_Time" w:val="0"/>
  </w:docVars>
  <w:rsids>
    <w:rsidRoot w:val="00F44585"/>
    <w:rsid w:val="000048AA"/>
    <w:rsid w:val="000146CC"/>
    <w:rsid w:val="00016F16"/>
    <w:rsid w:val="00020173"/>
    <w:rsid w:val="000337A9"/>
    <w:rsid w:val="000340F1"/>
    <w:rsid w:val="00056B59"/>
    <w:rsid w:val="00067BD9"/>
    <w:rsid w:val="00077CF7"/>
    <w:rsid w:val="00091701"/>
    <w:rsid w:val="000B2242"/>
    <w:rsid w:val="000B46FF"/>
    <w:rsid w:val="000D5C77"/>
    <w:rsid w:val="000E289B"/>
    <w:rsid w:val="000F29F6"/>
    <w:rsid w:val="000F51D8"/>
    <w:rsid w:val="000F7925"/>
    <w:rsid w:val="00104ED1"/>
    <w:rsid w:val="00106BA8"/>
    <w:rsid w:val="001215C8"/>
    <w:rsid w:val="00121CF5"/>
    <w:rsid w:val="00123102"/>
    <w:rsid w:val="00126434"/>
    <w:rsid w:val="0014004A"/>
    <w:rsid w:val="001501A8"/>
    <w:rsid w:val="00160EBD"/>
    <w:rsid w:val="00167761"/>
    <w:rsid w:val="00194EB4"/>
    <w:rsid w:val="001975DA"/>
    <w:rsid w:val="001A3C0F"/>
    <w:rsid w:val="001B2D35"/>
    <w:rsid w:val="001B2EFC"/>
    <w:rsid w:val="001C6D93"/>
    <w:rsid w:val="001D24E0"/>
    <w:rsid w:val="001D79A3"/>
    <w:rsid w:val="00216058"/>
    <w:rsid w:val="002359A8"/>
    <w:rsid w:val="00241ECE"/>
    <w:rsid w:val="0026040B"/>
    <w:rsid w:val="00270CB3"/>
    <w:rsid w:val="00276FA2"/>
    <w:rsid w:val="00280569"/>
    <w:rsid w:val="00294E63"/>
    <w:rsid w:val="00297F4A"/>
    <w:rsid w:val="002A7A6F"/>
    <w:rsid w:val="002A7DA5"/>
    <w:rsid w:val="002B679A"/>
    <w:rsid w:val="002C1E0F"/>
    <w:rsid w:val="002E10F2"/>
    <w:rsid w:val="002F4C4D"/>
    <w:rsid w:val="0030423C"/>
    <w:rsid w:val="00304927"/>
    <w:rsid w:val="00316A61"/>
    <w:rsid w:val="00331E36"/>
    <w:rsid w:val="00333927"/>
    <w:rsid w:val="0033527A"/>
    <w:rsid w:val="003444C6"/>
    <w:rsid w:val="00392988"/>
    <w:rsid w:val="00396CA9"/>
    <w:rsid w:val="003A1B01"/>
    <w:rsid w:val="003A4D15"/>
    <w:rsid w:val="003B4725"/>
    <w:rsid w:val="003C216F"/>
    <w:rsid w:val="003E42EA"/>
    <w:rsid w:val="00406E07"/>
    <w:rsid w:val="00414DC0"/>
    <w:rsid w:val="00422B55"/>
    <w:rsid w:val="00427CD8"/>
    <w:rsid w:val="00443F05"/>
    <w:rsid w:val="00447213"/>
    <w:rsid w:val="0045077C"/>
    <w:rsid w:val="00451C7C"/>
    <w:rsid w:val="00452526"/>
    <w:rsid w:val="00453DDF"/>
    <w:rsid w:val="00462BAE"/>
    <w:rsid w:val="0047019C"/>
    <w:rsid w:val="004908E6"/>
    <w:rsid w:val="00495475"/>
    <w:rsid w:val="004A0439"/>
    <w:rsid w:val="004A1691"/>
    <w:rsid w:val="004A4ADE"/>
    <w:rsid w:val="004C1852"/>
    <w:rsid w:val="004C676E"/>
    <w:rsid w:val="004D2F30"/>
    <w:rsid w:val="004D4908"/>
    <w:rsid w:val="004D5283"/>
    <w:rsid w:val="004D57FB"/>
    <w:rsid w:val="004E385B"/>
    <w:rsid w:val="004F0DF6"/>
    <w:rsid w:val="004F0E2E"/>
    <w:rsid w:val="004F5747"/>
    <w:rsid w:val="005177C5"/>
    <w:rsid w:val="0053035B"/>
    <w:rsid w:val="00530D52"/>
    <w:rsid w:val="00532051"/>
    <w:rsid w:val="00540421"/>
    <w:rsid w:val="0054147B"/>
    <w:rsid w:val="00543C04"/>
    <w:rsid w:val="00547655"/>
    <w:rsid w:val="005515F6"/>
    <w:rsid w:val="00557B68"/>
    <w:rsid w:val="00560CD6"/>
    <w:rsid w:val="00571BCF"/>
    <w:rsid w:val="00584FDC"/>
    <w:rsid w:val="005855DE"/>
    <w:rsid w:val="005B5440"/>
    <w:rsid w:val="005C01DA"/>
    <w:rsid w:val="005D1218"/>
    <w:rsid w:val="005D3F8C"/>
    <w:rsid w:val="005D5901"/>
    <w:rsid w:val="005D7DE8"/>
    <w:rsid w:val="005F5EE3"/>
    <w:rsid w:val="005F75E0"/>
    <w:rsid w:val="005F7C81"/>
    <w:rsid w:val="00604D80"/>
    <w:rsid w:val="00607B59"/>
    <w:rsid w:val="00615A00"/>
    <w:rsid w:val="00620153"/>
    <w:rsid w:val="00622C9A"/>
    <w:rsid w:val="006332E9"/>
    <w:rsid w:val="00633965"/>
    <w:rsid w:val="00640CF5"/>
    <w:rsid w:val="0064318B"/>
    <w:rsid w:val="006758AD"/>
    <w:rsid w:val="00676437"/>
    <w:rsid w:val="00687083"/>
    <w:rsid w:val="00687AD7"/>
    <w:rsid w:val="006C1219"/>
    <w:rsid w:val="006D7B66"/>
    <w:rsid w:val="006F2973"/>
    <w:rsid w:val="00702B99"/>
    <w:rsid w:val="00707579"/>
    <w:rsid w:val="0071005B"/>
    <w:rsid w:val="00720268"/>
    <w:rsid w:val="00731060"/>
    <w:rsid w:val="00731D68"/>
    <w:rsid w:val="00766121"/>
    <w:rsid w:val="0077641B"/>
    <w:rsid w:val="007840AC"/>
    <w:rsid w:val="0079331D"/>
    <w:rsid w:val="00797838"/>
    <w:rsid w:val="007A5A22"/>
    <w:rsid w:val="007B097C"/>
    <w:rsid w:val="007B4CF0"/>
    <w:rsid w:val="007C17CD"/>
    <w:rsid w:val="007C5525"/>
    <w:rsid w:val="007D39F8"/>
    <w:rsid w:val="007D6F9E"/>
    <w:rsid w:val="007E352A"/>
    <w:rsid w:val="007F148C"/>
    <w:rsid w:val="00804898"/>
    <w:rsid w:val="00820E6D"/>
    <w:rsid w:val="00826028"/>
    <w:rsid w:val="00846B98"/>
    <w:rsid w:val="008626BB"/>
    <w:rsid w:val="00870197"/>
    <w:rsid w:val="008807D7"/>
    <w:rsid w:val="00884F13"/>
    <w:rsid w:val="0089550C"/>
    <w:rsid w:val="00897A2C"/>
    <w:rsid w:val="008A0EAA"/>
    <w:rsid w:val="008A1982"/>
    <w:rsid w:val="008B37D1"/>
    <w:rsid w:val="008C20CC"/>
    <w:rsid w:val="008C7850"/>
    <w:rsid w:val="008D2D75"/>
    <w:rsid w:val="008D7057"/>
    <w:rsid w:val="00904ACA"/>
    <w:rsid w:val="009055A4"/>
    <w:rsid w:val="00941787"/>
    <w:rsid w:val="00951600"/>
    <w:rsid w:val="00953542"/>
    <w:rsid w:val="009570E9"/>
    <w:rsid w:val="00967628"/>
    <w:rsid w:val="00975EBB"/>
    <w:rsid w:val="00976C86"/>
    <w:rsid w:val="00987BC5"/>
    <w:rsid w:val="009A2B5C"/>
    <w:rsid w:val="009A3665"/>
    <w:rsid w:val="009A44D3"/>
    <w:rsid w:val="009A6BFD"/>
    <w:rsid w:val="009B0A64"/>
    <w:rsid w:val="009B3366"/>
    <w:rsid w:val="009C1068"/>
    <w:rsid w:val="009D1678"/>
    <w:rsid w:val="009E4E20"/>
    <w:rsid w:val="00A04573"/>
    <w:rsid w:val="00A04E20"/>
    <w:rsid w:val="00A11D3F"/>
    <w:rsid w:val="00A202E7"/>
    <w:rsid w:val="00A260D8"/>
    <w:rsid w:val="00A37FB3"/>
    <w:rsid w:val="00A472D7"/>
    <w:rsid w:val="00A5099D"/>
    <w:rsid w:val="00A57261"/>
    <w:rsid w:val="00A75A6B"/>
    <w:rsid w:val="00A76814"/>
    <w:rsid w:val="00A85183"/>
    <w:rsid w:val="00A86903"/>
    <w:rsid w:val="00AA3DD4"/>
    <w:rsid w:val="00AB1B36"/>
    <w:rsid w:val="00AB33DD"/>
    <w:rsid w:val="00AD062B"/>
    <w:rsid w:val="00AE3C2E"/>
    <w:rsid w:val="00B114F1"/>
    <w:rsid w:val="00B221AB"/>
    <w:rsid w:val="00B31928"/>
    <w:rsid w:val="00B31CA3"/>
    <w:rsid w:val="00B333A6"/>
    <w:rsid w:val="00B452B1"/>
    <w:rsid w:val="00B67591"/>
    <w:rsid w:val="00B82FCF"/>
    <w:rsid w:val="00B86D9F"/>
    <w:rsid w:val="00B8733C"/>
    <w:rsid w:val="00BA4FA1"/>
    <w:rsid w:val="00BD7C35"/>
    <w:rsid w:val="00BF123E"/>
    <w:rsid w:val="00BF44EC"/>
    <w:rsid w:val="00BF5BA0"/>
    <w:rsid w:val="00C06964"/>
    <w:rsid w:val="00C26482"/>
    <w:rsid w:val="00C361BD"/>
    <w:rsid w:val="00C37613"/>
    <w:rsid w:val="00C53A2D"/>
    <w:rsid w:val="00C71E65"/>
    <w:rsid w:val="00C86D3A"/>
    <w:rsid w:val="00C97A4F"/>
    <w:rsid w:val="00CA54E6"/>
    <w:rsid w:val="00CB0F42"/>
    <w:rsid w:val="00CD658D"/>
    <w:rsid w:val="00CE0759"/>
    <w:rsid w:val="00CE30BB"/>
    <w:rsid w:val="00CF4A77"/>
    <w:rsid w:val="00D04BF9"/>
    <w:rsid w:val="00D16E78"/>
    <w:rsid w:val="00D270D0"/>
    <w:rsid w:val="00D407E3"/>
    <w:rsid w:val="00D55E52"/>
    <w:rsid w:val="00D614BB"/>
    <w:rsid w:val="00D671C6"/>
    <w:rsid w:val="00D732AD"/>
    <w:rsid w:val="00D75815"/>
    <w:rsid w:val="00D81B6E"/>
    <w:rsid w:val="00D8458A"/>
    <w:rsid w:val="00DA2333"/>
    <w:rsid w:val="00DA2F07"/>
    <w:rsid w:val="00DA44B6"/>
    <w:rsid w:val="00DA61F0"/>
    <w:rsid w:val="00DB2AB3"/>
    <w:rsid w:val="00DC3F5A"/>
    <w:rsid w:val="00DD6BFB"/>
    <w:rsid w:val="00DE06C0"/>
    <w:rsid w:val="00DE4A82"/>
    <w:rsid w:val="00DE4AF7"/>
    <w:rsid w:val="00E02884"/>
    <w:rsid w:val="00E10011"/>
    <w:rsid w:val="00E1276C"/>
    <w:rsid w:val="00E134CC"/>
    <w:rsid w:val="00E21DBA"/>
    <w:rsid w:val="00E706C0"/>
    <w:rsid w:val="00E90F9C"/>
    <w:rsid w:val="00E925FE"/>
    <w:rsid w:val="00E97C2C"/>
    <w:rsid w:val="00EC2CE8"/>
    <w:rsid w:val="00EE61B9"/>
    <w:rsid w:val="00EF1768"/>
    <w:rsid w:val="00EF2F91"/>
    <w:rsid w:val="00F03D8B"/>
    <w:rsid w:val="00F077E1"/>
    <w:rsid w:val="00F300CB"/>
    <w:rsid w:val="00F3584E"/>
    <w:rsid w:val="00F44585"/>
    <w:rsid w:val="00F52868"/>
    <w:rsid w:val="00F630DF"/>
    <w:rsid w:val="00F64F17"/>
    <w:rsid w:val="00F74C78"/>
    <w:rsid w:val="00F81A48"/>
    <w:rsid w:val="00FA6783"/>
    <w:rsid w:val="00FC4671"/>
    <w:rsid w:val="00FC5256"/>
    <w:rsid w:val="00FE1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72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D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458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1005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05B"/>
  </w:style>
  <w:style w:type="paragraph" w:styleId="Footer">
    <w:name w:val="footer"/>
    <w:basedOn w:val="Normal"/>
    <w:link w:val="FooterChar"/>
    <w:uiPriority w:val="99"/>
    <w:unhideWhenUsed/>
    <w:rsid w:val="0071005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05B"/>
  </w:style>
  <w:style w:type="character" w:customStyle="1" w:styleId="Heading2Char">
    <w:name w:val="Heading 2 Char"/>
    <w:basedOn w:val="DefaultParagraphFont"/>
    <w:link w:val="Heading2"/>
    <w:uiPriority w:val="9"/>
    <w:rsid w:val="00A5726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BF44E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077E1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7DA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A2D"/>
    <w:rPr>
      <w:rFonts w:ascii="Segoe UI" w:hAnsi="Segoe UI" w:cs="Segoe UI"/>
      <w:sz w:val="18"/>
      <w:szCs w:val="18"/>
    </w:rPr>
  </w:style>
  <w:style w:type="numbering" w:customStyle="1" w:styleId="NoList1">
    <w:name w:val="No List1"/>
    <w:next w:val="NoList"/>
    <w:uiPriority w:val="99"/>
    <w:semiHidden/>
    <w:unhideWhenUsed/>
    <w:rsid w:val="004C676E"/>
  </w:style>
  <w:style w:type="character" w:styleId="Hyperlink">
    <w:name w:val="Hyperlink"/>
    <w:basedOn w:val="DefaultParagraphFont"/>
    <w:uiPriority w:val="99"/>
    <w:semiHidden/>
    <w:unhideWhenUsed/>
    <w:rsid w:val="004C676E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676E"/>
    <w:rPr>
      <w:color w:val="954F72"/>
      <w:u w:val="single"/>
    </w:rPr>
  </w:style>
  <w:style w:type="paragraph" w:customStyle="1" w:styleId="msonormal0">
    <w:name w:val="msonormal"/>
    <w:basedOn w:val="Normal"/>
    <w:rsid w:val="004C676E"/>
    <w:pPr>
      <w:spacing w:before="100" w:beforeAutospacing="1" w:after="100" w:afterAutospacing="1" w:line="240" w:lineRule="auto"/>
    </w:pPr>
    <w:rPr>
      <w:rFonts w:ascii="PMingLiU" w:eastAsia="PMingLiU" w:hAnsi="PMingLiU" w:cs="PMingLiU"/>
      <w:sz w:val="24"/>
      <w:szCs w:val="24"/>
    </w:rPr>
  </w:style>
  <w:style w:type="paragraph" w:customStyle="1" w:styleId="font5">
    <w:name w:val="font5"/>
    <w:basedOn w:val="Normal"/>
    <w:rsid w:val="004C676E"/>
    <w:pPr>
      <w:spacing w:before="100" w:beforeAutospacing="1" w:after="100" w:afterAutospacing="1" w:line="240" w:lineRule="auto"/>
    </w:pPr>
    <w:rPr>
      <w:rFonts w:ascii="PMingLiU" w:eastAsia="PMingLiU" w:hAnsi="PMingLiU" w:cs="PMingLiU"/>
      <w:sz w:val="18"/>
      <w:szCs w:val="18"/>
    </w:rPr>
  </w:style>
  <w:style w:type="paragraph" w:customStyle="1" w:styleId="xl65">
    <w:name w:val="xl65"/>
    <w:basedOn w:val="Normal"/>
    <w:rsid w:val="004C676E"/>
    <w:pPr>
      <w:spacing w:before="100" w:beforeAutospacing="1" w:after="100" w:afterAutospacing="1" w:line="240" w:lineRule="auto"/>
    </w:pPr>
    <w:rPr>
      <w:rFonts w:ascii="Times New Roman" w:eastAsia="PMingLiU" w:hAnsi="Times New Roman" w:cs="Times New Roman"/>
      <w:color w:val="000000"/>
      <w:sz w:val="24"/>
      <w:szCs w:val="24"/>
    </w:rPr>
  </w:style>
  <w:style w:type="paragraph" w:customStyle="1" w:styleId="xl66">
    <w:name w:val="xl66"/>
    <w:basedOn w:val="Normal"/>
    <w:rsid w:val="004C676E"/>
    <w:pPr>
      <w:spacing w:before="100" w:beforeAutospacing="1" w:after="100" w:afterAutospacing="1" w:line="240" w:lineRule="auto"/>
      <w:jc w:val="center"/>
    </w:pPr>
    <w:rPr>
      <w:rFonts w:ascii="Times New Roman" w:eastAsia="PMingLiU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72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7D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458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1005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05B"/>
  </w:style>
  <w:style w:type="paragraph" w:styleId="Footer">
    <w:name w:val="footer"/>
    <w:basedOn w:val="Normal"/>
    <w:link w:val="FooterChar"/>
    <w:uiPriority w:val="99"/>
    <w:unhideWhenUsed/>
    <w:rsid w:val="0071005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05B"/>
  </w:style>
  <w:style w:type="character" w:customStyle="1" w:styleId="Heading2Char">
    <w:name w:val="Heading 2 Char"/>
    <w:basedOn w:val="DefaultParagraphFont"/>
    <w:link w:val="Heading2"/>
    <w:uiPriority w:val="9"/>
    <w:rsid w:val="00A5726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BF44E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077E1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7DA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A2D"/>
    <w:rPr>
      <w:rFonts w:ascii="Segoe UI" w:hAnsi="Segoe UI" w:cs="Segoe UI"/>
      <w:sz w:val="18"/>
      <w:szCs w:val="18"/>
    </w:rPr>
  </w:style>
  <w:style w:type="numbering" w:customStyle="1" w:styleId="NoList1">
    <w:name w:val="No List1"/>
    <w:next w:val="NoList"/>
    <w:uiPriority w:val="99"/>
    <w:semiHidden/>
    <w:unhideWhenUsed/>
    <w:rsid w:val="004C676E"/>
  </w:style>
  <w:style w:type="character" w:styleId="Hyperlink">
    <w:name w:val="Hyperlink"/>
    <w:basedOn w:val="DefaultParagraphFont"/>
    <w:uiPriority w:val="99"/>
    <w:semiHidden/>
    <w:unhideWhenUsed/>
    <w:rsid w:val="004C676E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676E"/>
    <w:rPr>
      <w:color w:val="954F72"/>
      <w:u w:val="single"/>
    </w:rPr>
  </w:style>
  <w:style w:type="paragraph" w:customStyle="1" w:styleId="msonormal0">
    <w:name w:val="msonormal"/>
    <w:basedOn w:val="Normal"/>
    <w:rsid w:val="004C676E"/>
    <w:pPr>
      <w:spacing w:before="100" w:beforeAutospacing="1" w:after="100" w:afterAutospacing="1" w:line="240" w:lineRule="auto"/>
    </w:pPr>
    <w:rPr>
      <w:rFonts w:ascii="PMingLiU" w:eastAsia="PMingLiU" w:hAnsi="PMingLiU" w:cs="PMingLiU"/>
      <w:sz w:val="24"/>
      <w:szCs w:val="24"/>
    </w:rPr>
  </w:style>
  <w:style w:type="paragraph" w:customStyle="1" w:styleId="font5">
    <w:name w:val="font5"/>
    <w:basedOn w:val="Normal"/>
    <w:rsid w:val="004C676E"/>
    <w:pPr>
      <w:spacing w:before="100" w:beforeAutospacing="1" w:after="100" w:afterAutospacing="1" w:line="240" w:lineRule="auto"/>
    </w:pPr>
    <w:rPr>
      <w:rFonts w:ascii="PMingLiU" w:eastAsia="PMingLiU" w:hAnsi="PMingLiU" w:cs="PMingLiU"/>
      <w:sz w:val="18"/>
      <w:szCs w:val="18"/>
    </w:rPr>
  </w:style>
  <w:style w:type="paragraph" w:customStyle="1" w:styleId="xl65">
    <w:name w:val="xl65"/>
    <w:basedOn w:val="Normal"/>
    <w:rsid w:val="004C676E"/>
    <w:pPr>
      <w:spacing w:before="100" w:beforeAutospacing="1" w:after="100" w:afterAutospacing="1" w:line="240" w:lineRule="auto"/>
    </w:pPr>
    <w:rPr>
      <w:rFonts w:ascii="Times New Roman" w:eastAsia="PMingLiU" w:hAnsi="Times New Roman" w:cs="Times New Roman"/>
      <w:color w:val="000000"/>
      <w:sz w:val="24"/>
      <w:szCs w:val="24"/>
    </w:rPr>
  </w:style>
  <w:style w:type="paragraph" w:customStyle="1" w:styleId="xl66">
    <w:name w:val="xl66"/>
    <w:basedOn w:val="Normal"/>
    <w:rsid w:val="004C676E"/>
    <w:pPr>
      <w:spacing w:before="100" w:beforeAutospacing="1" w:after="100" w:afterAutospacing="1" w:line="240" w:lineRule="auto"/>
      <w:jc w:val="center"/>
    </w:pPr>
    <w:rPr>
      <w:rFonts w:ascii="Times New Roman" w:eastAsia="PMingLiU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059</Words>
  <Characters>14931</Characters>
  <Application>Microsoft Office Word</Application>
  <DocSecurity>0</DocSecurity>
  <Lines>2133</Lines>
  <Paragraphs>2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AMIRA</cp:lastModifiedBy>
  <cp:revision>3</cp:revision>
  <cp:lastPrinted>2020-04-22T08:56:00Z</cp:lastPrinted>
  <dcterms:created xsi:type="dcterms:W3CDTF">2020-04-29T06:41:00Z</dcterms:created>
  <dcterms:modified xsi:type="dcterms:W3CDTF">2020-07-27T15:13:00Z</dcterms:modified>
</cp:coreProperties>
</file>